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BEAEE" w14:textId="2698F6C5" w:rsidR="001835C5" w:rsidRPr="00D32868" w:rsidRDefault="00DF1854" w:rsidP="001835C5">
      <w:pPr>
        <w:pStyle w:val="Heading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 w:rsidR="000D2CD8">
        <w:rPr>
          <w:lang w:val="en-GB"/>
        </w:rPr>
        <w:t xml:space="preserve">Retake </w:t>
      </w:r>
      <w:r>
        <w:rPr>
          <w:lang w:val="en-GB"/>
        </w:rPr>
        <w:t>Exam</w:t>
      </w:r>
      <w:r w:rsidR="0035765E">
        <w:rPr>
          <w:lang w:val="bg-BG"/>
        </w:rPr>
        <w:t xml:space="preserve"> –</w:t>
      </w:r>
      <w:r w:rsidR="008430FA">
        <w:rPr>
          <w:lang w:val="bg-BG"/>
        </w:rPr>
        <w:t xml:space="preserve"> </w:t>
      </w:r>
      <w:r w:rsidR="000D2CD8">
        <w:t>1</w:t>
      </w:r>
      <w:r w:rsidR="00A20A3B">
        <w:t xml:space="preserve">9 December </w:t>
      </w:r>
      <w:r w:rsidR="00D32868">
        <w:t>2023</w:t>
      </w:r>
    </w:p>
    <w:p w14:paraId="2806BB12" w14:textId="511253FA" w:rsidR="001835C5" w:rsidRPr="001835C5" w:rsidRDefault="000D2CD8" w:rsidP="001835C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E876F00" wp14:editId="767A2CC2">
            <wp:extent cx="2621280" cy="1872343"/>
            <wp:effectExtent l="0" t="0" r="0" b="0"/>
            <wp:docPr id="1268638954" name="Picture 1" descr="Mountain Climber Cartoon Images – Browse 8,821 Stock Photo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untain Climber Cartoon Images – Browse 8,821 Stock Photos ..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413" cy="1878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2FCB7" w14:textId="64D45B89" w:rsidR="00DF1854" w:rsidRDefault="00DF1854" w:rsidP="008430FA">
      <w:pPr>
        <w:pStyle w:val="Heading1"/>
        <w:spacing w:before="0" w:after="120"/>
      </w:pPr>
      <w:r>
        <w:t>Overview</w:t>
      </w:r>
      <w:r>
        <w:tab/>
      </w:r>
    </w:p>
    <w:p w14:paraId="31B86F29" w14:textId="652447BF" w:rsidR="00A67057" w:rsidRPr="00B363C3" w:rsidRDefault="00774A4B" w:rsidP="00A67057">
      <w:r w:rsidRPr="00774A4B">
        <w:t>There is always a huge thrill in climbing peaks. It's your turn to show what you can do. Go ahead and defeat the other climbers</w:t>
      </w:r>
      <w:r>
        <w:rPr>
          <w:lang w:val="bg-BG"/>
        </w:rPr>
        <w:t>!</w:t>
      </w:r>
    </w:p>
    <w:p w14:paraId="56D1E125" w14:textId="3AE788B4" w:rsidR="00DF1854" w:rsidRDefault="00DF1854" w:rsidP="00AF2549">
      <w:pPr>
        <w:pStyle w:val="Heading2"/>
      </w:pPr>
      <w:r>
        <w:t>Setup</w:t>
      </w:r>
    </w:p>
    <w:p w14:paraId="47A522E8" w14:textId="067D9836" w:rsidR="00AF2549" w:rsidRDefault="00AF2549" w:rsidP="00D56F43">
      <w:pPr>
        <w:pStyle w:val="ListParagraph"/>
        <w:numPr>
          <w:ilvl w:val="0"/>
          <w:numId w:val="2"/>
        </w:numPr>
      </w:pPr>
      <w:r w:rsidRPr="00AF2549">
        <w:t xml:space="preserve">Upload </w:t>
      </w:r>
      <w:r w:rsidRPr="00AF2549">
        <w:rPr>
          <w:b/>
          <w:bCs/>
        </w:rPr>
        <w:t>only the</w:t>
      </w:r>
      <w:r w:rsidRPr="00AF2549">
        <w:t xml:space="preserve"> </w:t>
      </w:r>
      <w:r w:rsidR="000D2CD8">
        <w:rPr>
          <w:b/>
          <w:bCs/>
        </w:rPr>
        <w:t>climbers</w:t>
      </w:r>
      <w:r w:rsidRPr="00AF2549">
        <w:t xml:space="preserve"> package in every task </w:t>
      </w:r>
      <w:r w:rsidRPr="00AF2549">
        <w:rPr>
          <w:b/>
          <w:bCs/>
        </w:rPr>
        <w:t>except Unit Tests</w:t>
      </w:r>
      <w:r w:rsidRPr="00AF2549"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3488476B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</w:t>
      </w:r>
      <w:r w:rsidR="00A80E49" w:rsidRPr="00A80E49">
        <w:rPr>
          <w:b/>
        </w:rPr>
        <w:t>n</w:t>
      </w:r>
      <w:r>
        <w:rPr>
          <w:b/>
        </w:rPr>
        <w:t>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5AC44631" w14:textId="77777777" w:rsidR="008430FA" w:rsidRDefault="008430FA" w:rsidP="008430FA">
      <w:pPr>
        <w:pStyle w:val="ListParagraph"/>
        <w:numPr>
          <w:ilvl w:val="0"/>
          <w:numId w:val="3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36C59A65" w14:textId="77777777" w:rsidR="008430FA" w:rsidRPr="00003370" w:rsidRDefault="008430FA" w:rsidP="008430FA">
      <w:pPr>
        <w:pStyle w:val="ListParagraph"/>
        <w:numPr>
          <w:ilvl w:val="0"/>
          <w:numId w:val="3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0126AEFD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</w:t>
      </w:r>
      <w:r w:rsidR="002049AA">
        <w:t>interfaces</w:t>
      </w:r>
      <w:r w:rsidR="006C701C">
        <w:t xml:space="preserve"> and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6DDC8E99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D2CD8">
        <w:rPr>
          <w:rFonts w:ascii="Consolas" w:hAnsi="Consolas"/>
          <w:b/>
          <w:bCs/>
        </w:rPr>
        <w:t>Climber</w:t>
      </w:r>
      <w:r w:rsidR="00017D2F" w:rsidRPr="002173C7">
        <w:rPr>
          <w:rFonts w:ascii="Consolas" w:hAnsi="Consolas"/>
          <w:b/>
          <w:bCs/>
        </w:rPr>
        <w:t>,</w:t>
      </w:r>
      <w:r w:rsidR="00017D2F" w:rsidRPr="002173C7">
        <w:rPr>
          <w:rFonts w:cstheme="minorHAnsi"/>
          <w:b/>
          <w:bCs/>
        </w:rPr>
        <w:t xml:space="preserve"> </w:t>
      </w:r>
      <w:r w:rsidR="00DD376E">
        <w:rPr>
          <w:rFonts w:ascii="Consolas" w:hAnsi="Consolas" w:cstheme="minorHAnsi"/>
          <w:b/>
          <w:bCs/>
        </w:rPr>
        <w:t>Climbing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D33EEA">
        <w:rPr>
          <w:rFonts w:ascii="Consolas" w:hAnsi="Consolas"/>
          <w:b/>
          <w:bCs/>
          <w:noProof/>
        </w:rPr>
        <w:t>Mountain</w:t>
      </w:r>
      <w:r w:rsidRPr="002173C7">
        <w:rPr>
          <w:rFonts w:cstheme="minorHAnsi"/>
          <w:b/>
          <w:bCs/>
        </w:rPr>
        <w:t xml:space="preserve"> </w:t>
      </w:r>
      <w:r w:rsidR="00DD376E">
        <w:rPr>
          <w:rFonts w:cstheme="minorHAnsi"/>
          <w:b/>
          <w:bCs/>
        </w:rPr>
        <w:t xml:space="preserve">and </w:t>
      </w:r>
      <w:r w:rsidR="00EE3326">
        <w:rPr>
          <w:rFonts w:ascii="Consolas" w:hAnsi="Consolas"/>
          <w:b/>
          <w:bCs/>
          <w:noProof/>
        </w:rPr>
        <w:t>Roster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</w:t>
      </w:r>
      <w:r w:rsidR="00AB4743" w:rsidRPr="009546B7">
        <w:rPr>
          <w:rFonts w:cstheme="minorHAnsi"/>
          <w:b/>
          <w:noProof/>
        </w:rPr>
        <w:t>2</w:t>
      </w:r>
      <w:r w:rsidR="00AB4743" w:rsidRPr="00AB4743">
        <w:rPr>
          <w:rFonts w:cstheme="minorHAnsi"/>
          <w:bCs/>
          <w:noProof/>
        </w:rPr>
        <w:t xml:space="preserve"> repositories: a </w:t>
      </w:r>
      <w:r w:rsidR="000D2CD8">
        <w:rPr>
          <w:rFonts w:ascii="Consolas" w:hAnsi="Consolas"/>
          <w:b/>
          <w:bCs/>
        </w:rPr>
        <w:t>Climber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="00AB4743" w:rsidRPr="00AB4743">
        <w:rPr>
          <w:rFonts w:cstheme="minorHAnsi"/>
          <w:bCs/>
          <w:noProof/>
        </w:rPr>
        <w:t xml:space="preserve"> and </w:t>
      </w:r>
      <w:r w:rsidR="00AF2549">
        <w:rPr>
          <w:rFonts w:cstheme="minorHAnsi"/>
          <w:bCs/>
          <w:noProof/>
        </w:rPr>
        <w:t>a</w:t>
      </w:r>
      <w:r w:rsidR="00AB4743" w:rsidRPr="00AB4743">
        <w:rPr>
          <w:rFonts w:cstheme="minorHAnsi"/>
          <w:bCs/>
          <w:noProof/>
        </w:rPr>
        <w:t xml:space="preserve"> </w:t>
      </w:r>
      <w:r w:rsidR="00AE3B38">
        <w:rPr>
          <w:rFonts w:ascii="Consolas" w:hAnsi="Consolas"/>
          <w:b/>
          <w:bCs/>
          <w:noProof/>
        </w:rPr>
        <w:t>Mountain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243333D2" w14:textId="781566D4" w:rsidR="00DF1854" w:rsidRDefault="000D2CD8" w:rsidP="00DF1854">
      <w:pPr>
        <w:pStyle w:val="Heading3"/>
        <w:jc w:val="both"/>
      </w:pPr>
      <w:r>
        <w:t>Climber</w:t>
      </w:r>
    </w:p>
    <w:p w14:paraId="5B57CEB6" w14:textId="5690A5F4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0D2CD8">
        <w:rPr>
          <w:rFonts w:ascii="Consolas" w:hAnsi="Consolas"/>
          <w:b/>
          <w:bCs/>
        </w:rPr>
        <w:t>Climb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0D2CD8">
        <w:rPr>
          <w:b/>
        </w:rPr>
        <w:t>Climb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5A9D8CDA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</w:p>
    <w:p w14:paraId="7849B50F" w14:textId="2DFAB1D0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0D2CD8">
        <w:rPr>
          <w:rFonts w:ascii="Consolas" w:hAnsi="Consolas"/>
          <w:b/>
        </w:rPr>
        <w:t>Climber</w:t>
      </w:r>
      <w:r w:rsidR="00391655" w:rsidRPr="00391655">
        <w:rPr>
          <w:rFonts w:ascii="Consolas" w:hAnsi="Consolas"/>
          <w:b/>
        </w:rPr>
        <w:t xml:space="preserve">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3B1F5C36" w:rsidR="00DF1854" w:rsidRPr="000B4C85" w:rsidRDefault="00DD376E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7150114F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DD376E">
        <w:rPr>
          <w:bCs/>
        </w:rPr>
        <w:t>strength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 </w:t>
      </w:r>
      <w:r w:rsidR="000D2CD8">
        <w:rPr>
          <w:bCs/>
        </w:rPr>
        <w:t>Climber</w:t>
      </w:r>
      <w:r w:rsidR="00AF2549">
        <w:rPr>
          <w:bCs/>
        </w:rPr>
        <w:t>.</w:t>
      </w:r>
    </w:p>
    <w:p w14:paraId="0C2347CE" w14:textId="62CBB00C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</w:t>
      </w:r>
      <w:r w:rsidR="00DD376E">
        <w:rPr>
          <w:bCs/>
        </w:rPr>
        <w:t>strength</w:t>
      </w:r>
      <w:r w:rsidRPr="00C512FC">
        <w:rPr>
          <w:bCs/>
        </w:rPr>
        <w:t xml:space="preserve">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r w:rsidRPr="000C5B9C">
        <w:rPr>
          <w:rFonts w:ascii="Consolas" w:hAnsi="Consolas"/>
          <w:b/>
        </w:rPr>
        <w:t>IllegalArgumentException</w:t>
      </w:r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86C3C" w:rsidRPr="00D86C3C">
        <w:rPr>
          <w:rFonts w:ascii="Consolas" w:hAnsi="Consolas" w:cstheme="minorHAnsi"/>
          <w:b/>
          <w:bCs/>
        </w:rPr>
        <w:t xml:space="preserve">Cannot create </w:t>
      </w:r>
      <w:r w:rsidR="000D2CD8">
        <w:rPr>
          <w:rFonts w:ascii="Consolas" w:hAnsi="Consolas" w:cstheme="minorHAnsi"/>
          <w:b/>
          <w:bCs/>
        </w:rPr>
        <w:t>Climber</w:t>
      </w:r>
      <w:r w:rsidR="00D86C3C" w:rsidRPr="00D86C3C">
        <w:rPr>
          <w:rFonts w:ascii="Consolas" w:hAnsi="Consolas" w:cstheme="minorHAnsi"/>
          <w:b/>
          <w:bCs/>
        </w:rPr>
        <w:t xml:space="preserve"> with negative </w:t>
      </w:r>
      <w:r w:rsidR="00DD376E">
        <w:rPr>
          <w:rFonts w:ascii="Consolas" w:hAnsi="Consolas" w:cstheme="minorHAnsi"/>
          <w:b/>
          <w:bCs/>
        </w:rPr>
        <w:t>strength</w:t>
      </w:r>
      <w:r w:rsidR="00D86C3C" w:rsidRPr="00D86C3C">
        <w:rPr>
          <w:rFonts w:ascii="Consolas" w:hAnsi="Consolas" w:cstheme="minorHAnsi"/>
          <w:b/>
          <w:bCs/>
        </w:rPr>
        <w:t>.</w:t>
      </w:r>
      <w:r w:rsidR="00DF1854" w:rsidRPr="0038475F">
        <w:rPr>
          <w:rFonts w:cstheme="minorHAnsi"/>
          <w:b/>
          <w:bCs/>
        </w:rPr>
        <w:t>"</w:t>
      </w:r>
    </w:p>
    <w:p w14:paraId="40866448" w14:textId="0631ABA3" w:rsidR="00DF1854" w:rsidRPr="009C5ED4" w:rsidRDefault="00EE3326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lastRenderedPageBreak/>
        <w:t>roster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>
        <w:rPr>
          <w:rStyle w:val="CodeChar"/>
        </w:rPr>
        <w:t>Roster</w:t>
      </w:r>
    </w:p>
    <w:p w14:paraId="7EC1EBB4" w14:textId="626B07AD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EE3326">
        <w:rPr>
          <w:rStyle w:val="CodeChar"/>
        </w:rPr>
        <w:t>Roster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  <w:r w:rsidR="00AF2549">
        <w:rPr>
          <w:rStyle w:val="CodeChar"/>
          <w:rFonts w:asciiTheme="minorHAnsi" w:hAnsiTheme="minorHAnsi" w:cstheme="minorHAnsi"/>
        </w:rPr>
        <w:t>.</w:t>
      </w:r>
    </w:p>
    <w:p w14:paraId="707C5884" w14:textId="121E0795" w:rsidR="00DF1854" w:rsidRDefault="00544010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D5CB12B" w14:textId="5F429C6B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B27BE">
        <w:rPr>
          <w:rFonts w:ascii="Consolas" w:hAnsi="Consolas"/>
          <w:noProof/>
          <w:szCs w:val="24"/>
        </w:rPr>
        <w:t>climb</w:t>
      </w:r>
      <w:r>
        <w:rPr>
          <w:rFonts w:ascii="Consolas" w:hAnsi="Consolas"/>
          <w:noProof/>
          <w:szCs w:val="24"/>
        </w:rPr>
        <w:t>()</w:t>
      </w:r>
    </w:p>
    <w:p w14:paraId="1805AA25" w14:textId="37828476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="00FB27BE">
        <w:rPr>
          <w:rFonts w:ascii="Consolas" w:hAnsi="Consolas"/>
          <w:b/>
          <w:bCs/>
          <w:noProof/>
        </w:rPr>
        <w:t>climb</w:t>
      </w:r>
      <w:r w:rsidRPr="000C5B9C">
        <w:rPr>
          <w:rFonts w:ascii="Consolas" w:hAnsi="Consolas"/>
          <w:b/>
          <w:bCs/>
          <w:noProof/>
        </w:rPr>
        <w:t>()</w:t>
      </w:r>
      <w:r w:rsidRPr="00E474DC">
        <w:rPr>
          <w:noProof/>
        </w:rPr>
        <w:t xml:space="preserve"> method decreases the </w:t>
      </w:r>
      <w:r w:rsidR="000D2CD8">
        <w:rPr>
          <w:noProof/>
        </w:rPr>
        <w:t>climber</w:t>
      </w:r>
      <w:r w:rsidRPr="00E474DC">
        <w:rPr>
          <w:noProof/>
        </w:rPr>
        <w:t xml:space="preserve">'s </w:t>
      </w:r>
      <w:r w:rsidR="00DD376E">
        <w:rPr>
          <w:noProof/>
        </w:rPr>
        <w:t>strength</w:t>
      </w:r>
      <w:r w:rsidRPr="00E474DC">
        <w:rPr>
          <w:noProof/>
        </w:rPr>
        <w:t xml:space="preserve">. Keep in mind that some </w:t>
      </w:r>
      <w:r w:rsidR="000D2CD8">
        <w:rPr>
          <w:noProof/>
        </w:rPr>
        <w:t>Climber</w:t>
      </w:r>
      <w:r w:rsidRPr="00E474DC">
        <w:rPr>
          <w:noProof/>
        </w:rPr>
        <w:t xml:space="preserve"> </w:t>
      </w:r>
      <w:r w:rsidR="00407069">
        <w:rPr>
          <w:noProof/>
        </w:rPr>
        <w:t>types</w:t>
      </w:r>
      <w:r w:rsidRPr="00E474DC">
        <w:rPr>
          <w:noProof/>
        </w:rPr>
        <w:t xml:space="preserve">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3DE11850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0D2CD8">
        <w:rPr>
          <w:noProof/>
        </w:rPr>
        <w:t>climber</w:t>
      </w:r>
      <w:r w:rsidR="00217E72" w:rsidRPr="00E474DC">
        <w:rPr>
          <w:noProof/>
        </w:rPr>
        <w:t xml:space="preserve">'s </w:t>
      </w:r>
      <w:r w:rsidR="00DD376E">
        <w:t>strength</w:t>
      </w:r>
      <w:r w:rsidR="000B4A7F">
        <w:t xml:space="preserve"> </w:t>
      </w:r>
      <w:r w:rsidR="000B4A7F" w:rsidRPr="000B4A7F">
        <w:rPr>
          <w:b/>
          <w:bCs/>
        </w:rPr>
        <w:t>depending on</w:t>
      </w:r>
      <w:r w:rsidR="000B4A7F">
        <w:t xml:space="preserve"> Climber type:</w:t>
      </w:r>
    </w:p>
    <w:p w14:paraId="5F18A6FA" w14:textId="43700610" w:rsidR="000B4A7F" w:rsidRDefault="000B4A7F" w:rsidP="000B4A7F">
      <w:pPr>
        <w:pStyle w:val="ListParagraph"/>
        <w:numPr>
          <w:ilvl w:val="0"/>
          <w:numId w:val="13"/>
        </w:numPr>
        <w:jc w:val="both"/>
      </w:pPr>
      <w:r>
        <w:t xml:space="preserve">for </w:t>
      </w:r>
      <w:r>
        <w:rPr>
          <w:noProof/>
        </w:rPr>
        <w:t>Climber</w:t>
      </w:r>
      <w:r w:rsidRPr="00E474DC">
        <w:rPr>
          <w:noProof/>
        </w:rPr>
        <w:t xml:space="preserve"> </w:t>
      </w:r>
      <w:r>
        <w:rPr>
          <w:noProof/>
        </w:rPr>
        <w:t xml:space="preserve">of type </w:t>
      </w:r>
      <w:r w:rsidRPr="00D661B7">
        <w:rPr>
          <w:rFonts w:ascii="Consolas" w:hAnsi="Consolas"/>
          <w:b/>
          <w:noProof/>
          <w:lang w:val="en-GB"/>
        </w:rPr>
        <w:t>WallClimber</w:t>
      </w:r>
      <w:r>
        <w:t xml:space="preserve"> by </w:t>
      </w:r>
      <w:r>
        <w:rPr>
          <w:b/>
        </w:rPr>
        <w:t>30</w:t>
      </w:r>
      <w:r w:rsidRPr="00DC4A1C">
        <w:rPr>
          <w:b/>
        </w:rPr>
        <w:t xml:space="preserve"> units</w:t>
      </w:r>
      <w:r>
        <w:t>.</w:t>
      </w:r>
    </w:p>
    <w:p w14:paraId="7EE253EF" w14:textId="3EEC7C6A" w:rsidR="000B4A7F" w:rsidRDefault="000B4A7F" w:rsidP="000B4A7F">
      <w:pPr>
        <w:pStyle w:val="ListParagraph"/>
        <w:numPr>
          <w:ilvl w:val="0"/>
          <w:numId w:val="13"/>
        </w:numPr>
        <w:jc w:val="both"/>
      </w:pPr>
      <w:r>
        <w:t xml:space="preserve">for </w:t>
      </w:r>
      <w:r>
        <w:rPr>
          <w:noProof/>
        </w:rPr>
        <w:t>Climber</w:t>
      </w:r>
      <w:r w:rsidRPr="00E474DC">
        <w:rPr>
          <w:noProof/>
        </w:rPr>
        <w:t xml:space="preserve"> </w:t>
      </w:r>
      <w:r>
        <w:rPr>
          <w:noProof/>
        </w:rPr>
        <w:t xml:space="preserve">of type </w:t>
      </w:r>
      <w:r w:rsidRPr="00D661B7">
        <w:rPr>
          <w:rFonts w:ascii="Consolas" w:hAnsi="Consolas"/>
          <w:b/>
          <w:noProof/>
          <w:lang w:val="en-GB"/>
        </w:rPr>
        <w:t>RockClimber</w:t>
      </w:r>
      <w:r>
        <w:t xml:space="preserve"> by </w:t>
      </w:r>
      <w:r w:rsidRPr="000B4A7F">
        <w:rPr>
          <w:b/>
          <w:bCs/>
        </w:rPr>
        <w:t>60 units.</w:t>
      </w:r>
    </w:p>
    <w:p w14:paraId="0ABEDD98" w14:textId="39EFB446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</w:t>
      </w:r>
      <w:r w:rsidR="00DD376E">
        <w:t>strength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26E54229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 xml:space="preserve">Set the value to be zero if the </w:t>
      </w:r>
      <w:r w:rsidR="00DD376E">
        <w:t>strength</w:t>
      </w:r>
      <w:r>
        <w:t xml:space="preserve"> value </w:t>
      </w:r>
      <w:r w:rsidR="00217E72">
        <w:t>drops</w:t>
      </w:r>
      <w:r>
        <w:t xml:space="preserve"> below zero</w:t>
      </w:r>
      <w:r w:rsidR="00341CC3">
        <w:t>.</w:t>
      </w:r>
    </w:p>
    <w:p w14:paraId="265556CD" w14:textId="50647D2C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</w:t>
      </w:r>
      <w:r w:rsidR="002B55C4">
        <w:rPr>
          <w:rFonts w:ascii="Consolas" w:hAnsi="Consolas"/>
          <w:noProof/>
          <w:szCs w:val="24"/>
        </w:rPr>
        <w:t>canClimb</w:t>
      </w:r>
      <w:r w:rsidR="00ED47FE">
        <w:rPr>
          <w:rFonts w:ascii="Consolas" w:hAnsi="Consolas"/>
          <w:noProof/>
          <w:szCs w:val="24"/>
        </w:rPr>
        <w:t>()</w:t>
      </w:r>
    </w:p>
    <w:p w14:paraId="356F4EFE" w14:textId="699B7B02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="002B55C4">
        <w:rPr>
          <w:b/>
          <w:bCs/>
          <w:noProof/>
        </w:rPr>
        <w:t>canClimb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="00217E72">
        <w:t xml:space="preserve">a </w:t>
      </w:r>
      <w:r w:rsidRPr="00903678">
        <w:rPr>
          <w:b/>
          <w:bCs/>
        </w:rPr>
        <w:t>boolean</w:t>
      </w:r>
      <w:r w:rsidR="00E25F62">
        <w:t xml:space="preserve">. Tell us if the </w:t>
      </w:r>
      <w:r w:rsidR="00DD376E">
        <w:t>strength</w:t>
      </w:r>
      <w:r w:rsidR="00E25F62">
        <w:t xml:space="preserve">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1F2B7500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</w:t>
      </w:r>
      <w:r w:rsidR="000D2CD8">
        <w:rPr>
          <w:rFonts w:ascii="Consolas" w:hAnsi="Consolas"/>
          <w:b/>
          <w:noProof/>
          <w:lang w:val="en-GB"/>
        </w:rPr>
        <w:t>Climb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17974693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DD376E">
        <w:t>strength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2B49986F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</w:t>
      </w:r>
      <w:r w:rsidR="000D2CD8">
        <w:rPr>
          <w:rFonts w:ascii="Consolas" w:hAnsi="Consolas"/>
          <w:b/>
          <w:noProof/>
          <w:lang w:val="en-GB"/>
        </w:rPr>
        <w:t>Climber</w:t>
      </w:r>
      <w:r w:rsidRPr="00772F80">
        <w:rPr>
          <w:noProof/>
          <w:lang w:val="en-GB"/>
        </w:rPr>
        <w:t>:</w:t>
      </w:r>
    </w:p>
    <w:p w14:paraId="3A8C3120" w14:textId="274905CF" w:rsidR="00E471D2" w:rsidRDefault="002B55C4" w:rsidP="00DF1854">
      <w:pPr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</w:rPr>
        <w:t>Wall</w:t>
      </w:r>
      <w:r w:rsidR="000D2CD8">
        <w:rPr>
          <w:rFonts w:eastAsiaTheme="majorEastAsia" w:cstheme="majorBidi"/>
          <w:b/>
          <w:noProof/>
          <w:color w:val="B2500E"/>
          <w:sz w:val="24"/>
        </w:rPr>
        <w:t>Climb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113B8C7E" w14:textId="69CF2BB1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B616A">
        <w:rPr>
          <w:b/>
          <w:noProof/>
        </w:rPr>
        <w:t>9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 xml:space="preserve">units of </w:t>
      </w:r>
      <w:r w:rsidR="00DD376E">
        <w:rPr>
          <w:b/>
          <w:noProof/>
        </w:rPr>
        <w:t>strength</w:t>
      </w:r>
      <w:r>
        <w:rPr>
          <w:noProof/>
          <w:lang w:val="en-GB"/>
        </w:rPr>
        <w:t>.</w:t>
      </w:r>
    </w:p>
    <w:p w14:paraId="1AFAD132" w14:textId="5BB819D3" w:rsidR="00DF1854" w:rsidRDefault="005F35D2" w:rsidP="00DF1854">
      <w:pPr>
        <w:jc w:val="both"/>
      </w:pPr>
      <w:r w:rsidRPr="005F35D2">
        <w:t>The constructor should take the following values upo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5356357D" w14:textId="4EED3D0A" w:rsidR="00E471D2" w:rsidRDefault="002B55C4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Rock</w:t>
      </w:r>
      <w:r w:rsidR="000D2CD8">
        <w:rPr>
          <w:rFonts w:eastAsiaTheme="majorEastAsia" w:cstheme="majorBidi"/>
          <w:b/>
          <w:noProof/>
          <w:color w:val="B2500E"/>
          <w:sz w:val="24"/>
          <w:lang w:val="en-GB"/>
        </w:rPr>
        <w:t>Climb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738970BD" w14:textId="1F182740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2B616A">
        <w:rPr>
          <w:b/>
        </w:rPr>
        <w:t>12</w:t>
      </w:r>
      <w:r w:rsidR="00B773EB">
        <w:rPr>
          <w:b/>
        </w:rPr>
        <w:t>0</w:t>
      </w:r>
      <w:r w:rsidRPr="00D10445">
        <w:rPr>
          <w:b/>
        </w:rPr>
        <w:t xml:space="preserve"> initial </w:t>
      </w:r>
      <w:r>
        <w:rPr>
          <w:b/>
        </w:rPr>
        <w:t xml:space="preserve">units of </w:t>
      </w:r>
      <w:r w:rsidR="00DD376E">
        <w:rPr>
          <w:b/>
          <w:noProof/>
        </w:rPr>
        <w:t>strength</w:t>
      </w:r>
      <w:r w:rsidRPr="00DF0D9C">
        <w:t>.</w:t>
      </w:r>
    </w:p>
    <w:p w14:paraId="7AB706AE" w14:textId="0A354D42" w:rsidR="00DF1854" w:rsidRDefault="00724980" w:rsidP="00DF1854">
      <w:pPr>
        <w:jc w:val="both"/>
      </w:pPr>
      <w:r w:rsidRPr="00724980">
        <w:t>The constructor should take the following values upo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0F6964C3" w14:textId="41AE66BE" w:rsidR="00DF1854" w:rsidRPr="00E471D2" w:rsidRDefault="00EE3326" w:rsidP="00DF1854">
      <w:pPr>
        <w:pStyle w:val="Heading3"/>
        <w:jc w:val="both"/>
      </w:pPr>
      <w:r>
        <w:t>Roster</w:t>
      </w:r>
    </w:p>
    <w:p w14:paraId="594B3CB8" w14:textId="177FBC87" w:rsidR="00DF1854" w:rsidRPr="000D7F16" w:rsidRDefault="00DF1854" w:rsidP="00DF1854">
      <w:pPr>
        <w:jc w:val="both"/>
      </w:pPr>
      <w:r w:rsidRPr="000D7F16">
        <w:t xml:space="preserve">The </w:t>
      </w:r>
      <w:r w:rsidR="00EE3326">
        <w:rPr>
          <w:rStyle w:val="CodeChar"/>
          <w:bCs/>
        </w:rPr>
        <w:t>Roster</w:t>
      </w:r>
      <w:r w:rsidR="00D3162F">
        <w:rPr>
          <w:rStyle w:val="CodeChar"/>
          <w:bCs/>
        </w:rPr>
        <w:t>Impl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4B4F68">
        <w:rPr>
          <w:b/>
          <w:bCs/>
        </w:rPr>
        <w:t>peak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4B1FCF08" w:rsidR="00DF1854" w:rsidRPr="007B78E3" w:rsidRDefault="00D3162F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peaks</w:t>
      </w:r>
      <w:r w:rsidR="002D4828" w:rsidRPr="00AF2549">
        <w:rPr>
          <w:rFonts w:cstheme="minorHAnsi"/>
        </w:rPr>
        <w:t xml:space="preserve"> </w:t>
      </w:r>
      <w:r w:rsidR="00DF1854" w:rsidRPr="00AF2549">
        <w:rPr>
          <w:rFonts w:cstheme="minorHAnsi"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590A9456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initialization</w:t>
      </w:r>
      <w:r w:rsidR="00DF1854">
        <w:t>.</w:t>
      </w:r>
    </w:p>
    <w:p w14:paraId="0023707D" w14:textId="4904AF23" w:rsidR="00DF1854" w:rsidRDefault="00586DDB" w:rsidP="00DF1854">
      <w:pPr>
        <w:pStyle w:val="Heading3"/>
        <w:jc w:val="both"/>
        <w:rPr>
          <w:noProof/>
        </w:rPr>
      </w:pPr>
      <w:r>
        <w:rPr>
          <w:noProof/>
        </w:rPr>
        <w:t>Mountain</w:t>
      </w:r>
    </w:p>
    <w:p w14:paraId="6A9F18BD" w14:textId="3D16D31C" w:rsidR="00DF1854" w:rsidRDefault="00971577" w:rsidP="00DF1854">
      <w:r w:rsidRPr="00971577">
        <w:t xml:space="preserve">The </w:t>
      </w:r>
      <w:r w:rsidR="00586DDB">
        <w:rPr>
          <w:rFonts w:ascii="Consolas" w:hAnsi="Consolas"/>
          <w:b/>
          <w:bCs/>
        </w:rPr>
        <w:t>Mountain</w:t>
      </w:r>
      <w:r w:rsidRPr="00F2402A">
        <w:rPr>
          <w:rFonts w:ascii="Consolas" w:hAnsi="Consolas"/>
          <w:b/>
          <w:bCs/>
        </w:rPr>
        <w:t>Impl</w:t>
      </w:r>
      <w:r w:rsidRPr="00971577">
        <w:t xml:space="preserve"> class holds information about the </w:t>
      </w:r>
      <w:r w:rsidR="004B4F68">
        <w:rPr>
          <w:b/>
          <w:bCs/>
        </w:rPr>
        <w:t>peaks</w:t>
      </w:r>
      <w:r w:rsidR="00AC4FBD">
        <w:rPr>
          <w:b/>
          <w:bCs/>
          <w:lang w:val="bg-BG"/>
        </w:rPr>
        <w:t xml:space="preserve"> </w:t>
      </w:r>
      <w:r w:rsidR="00AC4FBD" w:rsidRPr="00217E72">
        <w:rPr>
          <w:lang w:val="bg-BG"/>
        </w:rPr>
        <w:t xml:space="preserve">that can be </w:t>
      </w:r>
      <w:r w:rsidR="008211E0">
        <w:t>conque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lastRenderedPageBreak/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F2402A"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2D477BD2" w:rsidR="00DF1854" w:rsidRPr="00A7305A" w:rsidRDefault="004B4F6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peaks</w:t>
      </w:r>
      <w:r w:rsidR="009439D5">
        <w:rPr>
          <w:rFonts w:ascii="Consolas" w:hAnsi="Consolas"/>
          <w:b/>
          <w:noProof/>
        </w:rPr>
        <w:t>List</w:t>
      </w:r>
      <w:r w:rsidR="00FE371B" w:rsidRPr="00AF2549">
        <w:rPr>
          <w:rFonts w:cstheme="minorHAnsi"/>
        </w:rPr>
        <w:t xml:space="preserve"> </w:t>
      </w:r>
      <w:r w:rsidR="00DF1854" w:rsidRPr="00F2402A">
        <w:t>– a c</w:t>
      </w:r>
      <w:r w:rsidR="00DF1854" w:rsidRPr="00A7305A">
        <w:rPr>
          <w:rFonts w:cstheme="minorHAnsi"/>
          <w:bCs/>
        </w:rPr>
        <w:t xml:space="preserve">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53489CB1" w:rsidR="00DF1854" w:rsidRDefault="00DF1854" w:rsidP="00DF1854">
      <w:pPr>
        <w:jc w:val="both"/>
      </w:pPr>
      <w:r>
        <w:t xml:space="preserve">The constructor should take the following values upon </w:t>
      </w:r>
      <w:r w:rsidR="003F098C">
        <w:t>initialization</w:t>
      </w:r>
      <w:r>
        <w:t>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383D09A9" w:rsidR="00DF1854" w:rsidRPr="004473E8" w:rsidRDefault="00592961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Climbing</w:t>
      </w:r>
    </w:p>
    <w:p w14:paraId="0B9723ED" w14:textId="7C864FB2" w:rsidR="00DF1854" w:rsidRDefault="00DF1854" w:rsidP="00DF1854">
      <w:pPr>
        <w:jc w:val="both"/>
      </w:pPr>
      <w:r>
        <w:t xml:space="preserve">The </w:t>
      </w:r>
      <w:r w:rsidR="00592961">
        <w:rPr>
          <w:rFonts w:ascii="Consolas" w:hAnsi="Consolas"/>
          <w:b/>
        </w:rPr>
        <w:t>Climbing</w:t>
      </w:r>
      <w:r>
        <w:rPr>
          <w:rFonts w:ascii="Consolas" w:hAnsi="Consolas"/>
          <w:b/>
        </w:rPr>
        <w:t>Impl</w:t>
      </w:r>
      <w:r>
        <w:t xml:space="preserve"> class holds the main action, which is the </w:t>
      </w:r>
      <w:r w:rsidR="00B363C3">
        <w:rPr>
          <w:rFonts w:ascii="Consolas" w:hAnsi="Consolas"/>
          <w:b/>
        </w:rPr>
        <w:t>conqueringPeaks</w:t>
      </w:r>
      <w:r w:rsidR="00B42EBB">
        <w:rPr>
          <w:rFonts w:ascii="Consolas" w:hAnsi="Consolas"/>
          <w:b/>
        </w:rPr>
        <w:t xml:space="preserve"> </w:t>
      </w:r>
      <w:r>
        <w:t>method.</w:t>
      </w:r>
      <w:r w:rsidRPr="000C5367">
        <w:t xml:space="preserve"> </w:t>
      </w:r>
    </w:p>
    <w:p w14:paraId="4049F28B" w14:textId="1F2B22AD" w:rsidR="00DF1854" w:rsidRDefault="00C967AC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FEAA838" w14:textId="47AC67CF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 w:rsidR="00B363C3">
        <w:rPr>
          <w:rFonts w:ascii="Consolas" w:hAnsi="Consolas"/>
        </w:rPr>
        <w:t>conqueringPeaks</w:t>
      </w:r>
      <w:r w:rsidRPr="004C516A">
        <w:rPr>
          <w:rFonts w:ascii="Consolas" w:hAnsi="Consolas"/>
          <w:lang w:val="bg-BG"/>
        </w:rPr>
        <w:t>(</w:t>
      </w:r>
      <w:r w:rsidR="00DC7BBE">
        <w:rPr>
          <w:rFonts w:ascii="Consolas" w:hAnsi="Consolas"/>
        </w:rPr>
        <w:t>Mountain</w:t>
      </w:r>
      <w:r w:rsidR="0011485D">
        <w:rPr>
          <w:rFonts w:ascii="Consolas" w:hAnsi="Consolas"/>
        </w:rPr>
        <w:t xml:space="preserve"> </w:t>
      </w:r>
      <w:r w:rsidR="00DC7BBE">
        <w:rPr>
          <w:rFonts w:ascii="Consolas" w:hAnsi="Consolas"/>
        </w:rPr>
        <w:t>mountain</w:t>
      </w:r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0D2CD8">
        <w:rPr>
          <w:rFonts w:ascii="Consolas" w:hAnsi="Consolas"/>
        </w:rPr>
        <w:t>Climber</w:t>
      </w:r>
      <w:r w:rsidRPr="004C516A">
        <w:rPr>
          <w:rFonts w:ascii="Consolas" w:hAnsi="Consolas"/>
          <w:lang w:val="bg-BG"/>
        </w:rPr>
        <w:t xml:space="preserve">&gt; </w:t>
      </w:r>
      <w:r w:rsidR="00DC7BBE">
        <w:rPr>
          <w:rFonts w:ascii="Consolas" w:hAnsi="Consolas"/>
        </w:rPr>
        <w:t>c</w:t>
      </w:r>
      <w:r w:rsidR="000D2CD8">
        <w:rPr>
          <w:rFonts w:ascii="Consolas" w:hAnsi="Consolas"/>
        </w:rPr>
        <w:t>limber</w:t>
      </w:r>
      <w:r w:rsidR="006831FF">
        <w:rPr>
          <w:rFonts w:ascii="Consolas" w:hAnsi="Consolas"/>
        </w:rPr>
        <w:t>s</w:t>
      </w:r>
      <w:r w:rsidRPr="004C516A">
        <w:rPr>
          <w:rFonts w:ascii="Consolas" w:hAnsi="Consolas"/>
          <w:lang w:val="bg-BG"/>
        </w:rPr>
        <w:t>)</w:t>
      </w:r>
    </w:p>
    <w:p w14:paraId="18445180" w14:textId="558CD346" w:rsidR="00DF1854" w:rsidRDefault="00DF1854" w:rsidP="00DF1854">
      <w:pPr>
        <w:jc w:val="both"/>
      </w:pPr>
      <w:r>
        <w:t xml:space="preserve">Here is how the </w:t>
      </w:r>
      <w:r w:rsidR="00B363C3">
        <w:rPr>
          <w:rFonts w:ascii="Consolas" w:hAnsi="Consolas"/>
          <w:b/>
        </w:rPr>
        <w:t>conqueringPeaks</w:t>
      </w:r>
      <w:r w:rsidR="001D1413">
        <w:rPr>
          <w:rFonts w:ascii="Consolas" w:hAnsi="Consolas"/>
          <w:b/>
        </w:rPr>
        <w:t xml:space="preserve"> </w:t>
      </w:r>
      <w:r>
        <w:t>method works:</w:t>
      </w:r>
    </w:p>
    <w:p w14:paraId="6C4C72EB" w14:textId="0D71996A" w:rsidR="004A3AEF" w:rsidRDefault="000D2CD8" w:rsidP="004A3AEF">
      <w:pPr>
        <w:pStyle w:val="ListParagraph"/>
        <w:numPr>
          <w:ilvl w:val="0"/>
          <w:numId w:val="10"/>
        </w:numPr>
        <w:jc w:val="both"/>
      </w:pPr>
      <w:r>
        <w:t>Climber</w:t>
      </w:r>
      <w:r w:rsidR="00BA2F17">
        <w:t>s</w:t>
      </w:r>
      <w:r w:rsidR="004A3AEF">
        <w:t xml:space="preserve"> </w:t>
      </w:r>
      <w:r w:rsidR="004A3AEF" w:rsidRPr="00D22CE0">
        <w:rPr>
          <w:b/>
          <w:bCs/>
        </w:rPr>
        <w:t>cannot</w:t>
      </w:r>
      <w:r w:rsidR="004A3AEF">
        <w:t xml:space="preserve"> </w:t>
      </w:r>
      <w:r w:rsidR="00D218BF">
        <w:t>climb</w:t>
      </w:r>
      <w:r w:rsidR="004A3AEF">
        <w:t xml:space="preserve"> </w:t>
      </w:r>
      <w:r w:rsidR="00CC0041">
        <w:t>peaks</w:t>
      </w:r>
      <w:r w:rsidR="004A3AEF">
        <w:t xml:space="preserve"> if their </w:t>
      </w:r>
      <w:r w:rsidR="00DD376E">
        <w:rPr>
          <w:b/>
          <w:bCs/>
        </w:rPr>
        <w:t>strength</w:t>
      </w:r>
      <w:r w:rsidR="004A3AEF">
        <w:t xml:space="preserve"> is </w:t>
      </w:r>
      <w:r w:rsidR="00476E1A">
        <w:rPr>
          <w:b/>
          <w:bCs/>
        </w:rPr>
        <w:t xml:space="preserve">equal to </w:t>
      </w:r>
      <w:r w:rsidR="00BB1DA0">
        <w:rPr>
          <w:b/>
          <w:bCs/>
        </w:rPr>
        <w:t xml:space="preserve">or below </w:t>
      </w:r>
      <w:r w:rsidR="004A3AEF">
        <w:t>0.</w:t>
      </w:r>
    </w:p>
    <w:p w14:paraId="4BE18540" w14:textId="54B33B9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</w:t>
      </w:r>
      <w:r w:rsidR="00CC0041">
        <w:t xml:space="preserve">start </w:t>
      </w:r>
      <w:r w:rsidR="00AA3C65">
        <w:t>climb</w:t>
      </w:r>
      <w:r w:rsidR="00CC0041">
        <w:t>ing</w:t>
      </w:r>
      <w:r>
        <w:t xml:space="preserve"> and </w:t>
      </w:r>
      <w:r w:rsidR="006E5B5F">
        <w:rPr>
          <w:b/>
          <w:bCs/>
        </w:rPr>
        <w:t>conquering</w:t>
      </w:r>
      <w:r w:rsidR="000B77AA">
        <w:rPr>
          <w:b/>
          <w:bCs/>
        </w:rPr>
        <w:t xml:space="preserve"> </w:t>
      </w:r>
      <w:r w:rsidR="006E5B5F">
        <w:rPr>
          <w:b/>
          <w:bCs/>
        </w:rPr>
        <w:t>peaks</w:t>
      </w:r>
      <w:r w:rsidR="00D129D2">
        <w:rPr>
          <w:b/>
          <w:bCs/>
        </w:rPr>
        <w:t>,</w:t>
      </w:r>
      <w:r w:rsidR="00BA2F17" w:rsidRPr="00BA2F17">
        <w:rPr>
          <w:b/>
          <w:bCs/>
        </w:rPr>
        <w:t xml:space="preserve"> </w:t>
      </w:r>
      <w:r>
        <w:t>one by one.</w:t>
      </w:r>
    </w:p>
    <w:p w14:paraId="25C1C709" w14:textId="6019FF9F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="006E5B5F">
        <w:rPr>
          <w:b/>
          <w:bCs/>
        </w:rPr>
        <w:t>conquer</w:t>
      </w:r>
      <w:r w:rsidR="006E5B5F">
        <w:rPr>
          <w:b/>
          <w:bCs/>
          <w:lang w:val="bg-BG"/>
        </w:rPr>
        <w:t xml:space="preserve"> </w:t>
      </w:r>
      <w:r w:rsidR="006E5B5F">
        <w:rPr>
          <w:b/>
          <w:bCs/>
        </w:rPr>
        <w:t>a peak</w:t>
      </w:r>
      <w:r w:rsidR="00220EE9">
        <w:t>,</w:t>
      </w:r>
      <w:r w:rsidR="00CC0041">
        <w:rPr>
          <w:lang w:val="bg-BG"/>
        </w:rPr>
        <w:t xml:space="preserve"> </w:t>
      </w:r>
      <w:r w:rsidR="00220EE9">
        <w:t xml:space="preserve">they </w:t>
      </w:r>
      <w:r w:rsidR="006E5B5F">
        <w:rPr>
          <w:b/>
          <w:bCs/>
        </w:rPr>
        <w:t>add</w:t>
      </w:r>
      <w:r w:rsidR="00F2578D">
        <w:rPr>
          <w:b/>
          <w:bCs/>
          <w:lang w:val="bg-BG"/>
        </w:rPr>
        <w:t xml:space="preserve"> </w:t>
      </w:r>
      <w:r w:rsidR="00F2578D">
        <w:t>it</w:t>
      </w:r>
      <w:r w:rsidR="00220EE9">
        <w:t xml:space="preserve"> </w:t>
      </w:r>
      <w:r w:rsidR="006E5B5F">
        <w:t>to</w:t>
      </w:r>
      <w:r>
        <w:t xml:space="preserve"> their</w:t>
      </w:r>
      <w:r w:rsidR="006E5B5F">
        <w:t xml:space="preserve"> </w:t>
      </w:r>
      <w:r w:rsidR="00EE3326">
        <w:t>roster</w:t>
      </w:r>
      <w:r w:rsidR="006E5B5F">
        <w:t xml:space="preserve"> of conquered peaks and their</w:t>
      </w:r>
      <w:r>
        <w:t xml:space="preserve"> </w:t>
      </w:r>
      <w:r w:rsidR="00DD376E">
        <w:rPr>
          <w:b/>
          <w:bCs/>
        </w:rPr>
        <w:t>strength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7D6A2C9A" w:rsidR="004A3AEF" w:rsidRPr="003467F0" w:rsidRDefault="004A3AEF" w:rsidP="004A3AEF">
      <w:pPr>
        <w:pStyle w:val="ListParagraph"/>
        <w:numPr>
          <w:ilvl w:val="0"/>
          <w:numId w:val="10"/>
        </w:numPr>
        <w:jc w:val="both"/>
      </w:pPr>
      <w:r w:rsidRPr="003467F0">
        <w:t xml:space="preserve">The </w:t>
      </w:r>
      <w:r w:rsidR="003467F0">
        <w:t xml:space="preserve">conquered </w:t>
      </w:r>
      <w:r w:rsidR="003467F0">
        <w:rPr>
          <w:b/>
          <w:bCs/>
        </w:rPr>
        <w:t>peak</w:t>
      </w:r>
      <w:r w:rsidR="00BA2F17" w:rsidRPr="003467F0">
        <w:t xml:space="preserve"> </w:t>
      </w:r>
      <w:r w:rsidRPr="003467F0">
        <w:t xml:space="preserve">should then be </w:t>
      </w:r>
      <w:r w:rsidRPr="003467F0">
        <w:rPr>
          <w:b/>
          <w:bCs/>
        </w:rPr>
        <w:t>removed</w:t>
      </w:r>
      <w:r w:rsidRPr="003467F0">
        <w:t xml:space="preserve"> from the</w:t>
      </w:r>
      <w:r w:rsidR="000F23A7" w:rsidRPr="003467F0">
        <w:rPr>
          <w:b/>
          <w:bCs/>
        </w:rPr>
        <w:t xml:space="preserve"> </w:t>
      </w:r>
      <w:r w:rsidR="00D12414" w:rsidRPr="003467F0">
        <w:rPr>
          <w:b/>
          <w:bCs/>
        </w:rPr>
        <w:t>peak</w:t>
      </w:r>
      <w:r w:rsidR="003467F0">
        <w:rPr>
          <w:b/>
          <w:bCs/>
        </w:rPr>
        <w:t>s list</w:t>
      </w:r>
      <w:r w:rsidR="00414AEB">
        <w:rPr>
          <w:b/>
          <w:bCs/>
        </w:rPr>
        <w:t xml:space="preserve"> </w:t>
      </w:r>
      <w:r w:rsidR="00414AEB">
        <w:t>of the current mountain</w:t>
      </w:r>
      <w:r w:rsidRPr="003467F0">
        <w:t>.</w:t>
      </w:r>
    </w:p>
    <w:p w14:paraId="379138B8" w14:textId="5EEE33F6" w:rsidR="004A3AEF" w:rsidRDefault="000D2CD8" w:rsidP="004A3AEF">
      <w:pPr>
        <w:pStyle w:val="ListParagraph"/>
        <w:numPr>
          <w:ilvl w:val="0"/>
          <w:numId w:val="10"/>
        </w:numPr>
        <w:jc w:val="both"/>
      </w:pPr>
      <w:r>
        <w:t>Climber</w:t>
      </w:r>
      <w:r w:rsidR="00F2402A">
        <w:t>s</w:t>
      </w:r>
      <w:r w:rsidR="004A3AEF">
        <w:t xml:space="preserve"> </w:t>
      </w:r>
      <w:r w:rsidR="004A3AEF" w:rsidRPr="0098204D">
        <w:rPr>
          <w:b/>
          <w:bCs/>
        </w:rPr>
        <w:t>cannot</w:t>
      </w:r>
      <w:r w:rsidR="004A3AEF">
        <w:t xml:space="preserve"> </w:t>
      </w:r>
      <w:r w:rsidR="0018749A" w:rsidRPr="0098204D">
        <w:rPr>
          <w:b/>
          <w:bCs/>
        </w:rPr>
        <w:t>continue</w:t>
      </w:r>
      <w:r w:rsidR="004A3AEF">
        <w:t xml:space="preserve"> </w:t>
      </w:r>
      <w:r w:rsidR="00B23F94">
        <w:t>climbing</w:t>
      </w:r>
      <w:r w:rsidR="004A3AEF">
        <w:t xml:space="preserve"> if their </w:t>
      </w:r>
      <w:r w:rsidR="00DD376E">
        <w:rPr>
          <w:b/>
          <w:bCs/>
        </w:rPr>
        <w:t>strength</w:t>
      </w:r>
      <w:r w:rsidR="004A3AEF">
        <w:t xml:space="preserve"> </w:t>
      </w:r>
      <w:r w:rsidR="004A3AEF" w:rsidRPr="0098204D">
        <w:rPr>
          <w:b/>
          <w:bCs/>
        </w:rPr>
        <w:t>drops</w:t>
      </w:r>
      <w:r w:rsidR="004A3AEF">
        <w:t xml:space="preserve"> to 0.</w:t>
      </w:r>
    </w:p>
    <w:p w14:paraId="17F8FB7A" w14:textId="46FA6F65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 xml:space="preserve">If their </w:t>
      </w:r>
      <w:r w:rsidR="00DD376E">
        <w:t>strength</w:t>
      </w:r>
      <w:r>
        <w:t xml:space="preserve"> drops to 0, the next </w:t>
      </w:r>
      <w:r w:rsidR="000D2CD8">
        <w:t>climber</w:t>
      </w:r>
      <w:r>
        <w:t xml:space="preserve"> starts </w:t>
      </w:r>
      <w:r w:rsidR="00D12414">
        <w:t>climbing</w:t>
      </w:r>
      <w:r w:rsidR="00DF1854">
        <w:rPr>
          <w:b/>
        </w:rPr>
        <w:t>.</w:t>
      </w:r>
    </w:p>
    <w:p w14:paraId="45D42C12" w14:textId="5D819949" w:rsidR="00DF1854" w:rsidRDefault="000D2CD8" w:rsidP="00DF1854">
      <w:pPr>
        <w:pStyle w:val="Heading3"/>
        <w:rPr>
          <w:noProof/>
        </w:rPr>
      </w:pPr>
      <w:r>
        <w:rPr>
          <w:noProof/>
        </w:rPr>
        <w:t>Climber</w:t>
      </w:r>
      <w:r w:rsidR="00DF1854">
        <w:rPr>
          <w:noProof/>
        </w:rPr>
        <w:t>Repository</w:t>
      </w:r>
    </w:p>
    <w:p w14:paraId="77AB8394" w14:textId="6A17CBE1" w:rsidR="00DF1854" w:rsidRPr="00D12414" w:rsidRDefault="004664F8" w:rsidP="00DF1854">
      <w:pPr>
        <w:rPr>
          <w:lang w:val="bg-BG"/>
        </w:rPr>
      </w:pPr>
      <w:r>
        <w:t>T</w:t>
      </w:r>
      <w:r w:rsidRPr="004664F8">
        <w:t xml:space="preserve">he </w:t>
      </w:r>
      <w:r w:rsidR="000D2CD8">
        <w:rPr>
          <w:b/>
          <w:bCs/>
        </w:rPr>
        <w:t>Climber</w:t>
      </w:r>
      <w:r w:rsidRPr="0060183A">
        <w:rPr>
          <w:b/>
          <w:bCs/>
        </w:rPr>
        <w:t>Repository</w:t>
      </w:r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</w:t>
      </w:r>
      <w:r w:rsidR="000D2CD8">
        <w:t>climber</w:t>
      </w:r>
      <w:r w:rsidR="00C96863" w:rsidRPr="004664F8">
        <w:t>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3B1795EE" w:rsidR="00DF1854" w:rsidRPr="000D7F16" w:rsidRDefault="000D2CD8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climber</w:t>
      </w:r>
      <w:r w:rsidR="00175B50" w:rsidRPr="00175B50">
        <w:rPr>
          <w:rStyle w:val="CodeChar"/>
        </w:rPr>
        <w:t xml:space="preserve">s </w:t>
      </w:r>
      <w:r w:rsidR="00DF1854" w:rsidRPr="000D7F16">
        <w:t xml:space="preserve">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  <w:bCs/>
        </w:rPr>
        <w:t>climber</w:t>
      </w:r>
      <w:r w:rsidR="00175B50">
        <w:rPr>
          <w:b/>
          <w:bCs/>
        </w:rPr>
        <w:t>s</w:t>
      </w:r>
    </w:p>
    <w:p w14:paraId="4FF76042" w14:textId="145518FE" w:rsidR="00DF1854" w:rsidRDefault="00D129D2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034A90E" w14:textId="3DA1759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0D2CD8">
        <w:rPr>
          <w:rFonts w:ascii="Consolas" w:hAnsi="Consolas"/>
          <w:noProof/>
        </w:rPr>
        <w:t>Climber</w:t>
      </w:r>
      <w:r w:rsidR="00747F36">
        <w:rPr>
          <w:rFonts w:ascii="Consolas" w:hAnsi="Consolas"/>
          <w:noProof/>
        </w:rPr>
        <w:t xml:space="preserve"> </w:t>
      </w:r>
      <w:r w:rsidR="000D2CD8">
        <w:rPr>
          <w:rFonts w:ascii="Consolas" w:hAnsi="Consolas"/>
          <w:noProof/>
        </w:rPr>
        <w:t>climber</w:t>
      </w:r>
      <w:r w:rsidRPr="004C516A">
        <w:rPr>
          <w:rFonts w:ascii="Consolas" w:hAnsi="Consolas"/>
          <w:noProof/>
        </w:rPr>
        <w:t>)</w:t>
      </w:r>
    </w:p>
    <w:p w14:paraId="5F467033" w14:textId="1A5BA63A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>Adds a</w:t>
      </w:r>
      <w:r w:rsidR="00353749">
        <w:t xml:space="preserve"> </w:t>
      </w:r>
      <w:r w:rsidR="000D2CD8">
        <w:t>climber</w:t>
      </w:r>
      <w:r w:rsidR="00353749">
        <w:t xml:space="preserve"> </w:t>
      </w:r>
      <w:r w:rsidR="00113EA8">
        <w:t>to</w:t>
      </w:r>
      <w:r>
        <w:t xml:space="preserve"> </w:t>
      </w:r>
      <w:r w:rsidR="00747F36">
        <w:t xml:space="preserve">the </w:t>
      </w:r>
      <w:r w:rsidR="004D4506">
        <w:t>collection</w:t>
      </w:r>
      <w:r>
        <w:t>.</w:t>
      </w:r>
    </w:p>
    <w:p w14:paraId="2DEA9831" w14:textId="53ACFD41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0D2CD8">
        <w:t>climber</w:t>
      </w:r>
      <w:r w:rsidR="00AC366B">
        <w:t xml:space="preserve"> </w:t>
      </w:r>
      <w:r>
        <w:rPr>
          <w:noProof/>
        </w:rPr>
        <w:t>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7CA5CDCA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0D2CD8">
        <w:rPr>
          <w:noProof/>
        </w:rPr>
        <w:t>climber</w:t>
      </w:r>
      <w:r w:rsidR="00DF1854">
        <w:rPr>
          <w:noProof/>
        </w:rPr>
        <w:t xml:space="preserve"> with the same name.</w:t>
      </w:r>
    </w:p>
    <w:p w14:paraId="5EEA9387" w14:textId="2B8630A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0D2CD8">
        <w:rPr>
          <w:rFonts w:ascii="Consolas" w:hAnsi="Consolas"/>
          <w:noProof/>
        </w:rPr>
        <w:t>Climber</w:t>
      </w:r>
      <w:r w:rsidR="00353749">
        <w:rPr>
          <w:rFonts w:ascii="Consolas" w:hAnsi="Consolas"/>
          <w:noProof/>
        </w:rPr>
        <w:t xml:space="preserve"> </w:t>
      </w:r>
      <w:r w:rsidR="000D2CD8">
        <w:rPr>
          <w:rFonts w:ascii="Consolas" w:hAnsi="Consolas"/>
          <w:noProof/>
        </w:rPr>
        <w:t>climber</w:t>
      </w:r>
      <w:r w:rsidRPr="002416F8">
        <w:rPr>
          <w:rFonts w:ascii="Consolas" w:hAnsi="Consolas"/>
          <w:noProof/>
        </w:rPr>
        <w:t>)</w:t>
      </w:r>
    </w:p>
    <w:p w14:paraId="682A9CEC" w14:textId="21BE01A1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0D2CD8">
        <w:rPr>
          <w:noProof/>
        </w:rPr>
        <w:t>climb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75AA648D" w:rsidR="00DF1854" w:rsidRPr="002416F8" w:rsidRDefault="000D2CD8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Climber</w:t>
      </w:r>
      <w:r w:rsidR="00DF1854" w:rsidRPr="002416F8">
        <w:rPr>
          <w:rFonts w:ascii="Consolas" w:hAnsi="Consolas"/>
          <w:noProof/>
        </w:rPr>
        <w:t xml:space="preserve"> </w:t>
      </w:r>
      <w:r w:rsidR="00747F36"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5050BC00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0D2CD8">
        <w:t>climber</w:t>
      </w:r>
      <w:r>
        <w:t xml:space="preserve"> with that name.</w:t>
      </w:r>
    </w:p>
    <w:p w14:paraId="76D1CD3C" w14:textId="4AE12E93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 xml:space="preserve">If the </w:t>
      </w:r>
      <w:r w:rsidR="00BD4833">
        <w:t>climber</w:t>
      </w:r>
      <w:r w:rsidR="00AC366B">
        <w:t xml:space="preserve"> </w:t>
      </w:r>
      <w:r w:rsidRPr="00C809B0">
        <w:t>is not in the collection, return null.</w:t>
      </w:r>
    </w:p>
    <w:p w14:paraId="7186606E" w14:textId="481A79C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0D2CD8">
        <w:rPr>
          <w:rFonts w:ascii="Consolas" w:hAnsi="Consolas"/>
          <w:noProof/>
        </w:rPr>
        <w:t>Climb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5E63D481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 xml:space="preserve">Returns an unmodifiable collection of </w:t>
      </w:r>
      <w:r w:rsidR="000D2CD8">
        <w:t>climber</w:t>
      </w:r>
      <w:r w:rsidR="00353749">
        <w:t>s</w:t>
      </w:r>
      <w:r w:rsidR="00C90A9B">
        <w:t>.</w:t>
      </w:r>
    </w:p>
    <w:p w14:paraId="4D6FDEF9" w14:textId="42F90F72" w:rsidR="00DF1854" w:rsidRDefault="00592961" w:rsidP="00DF1854">
      <w:pPr>
        <w:pStyle w:val="Heading3"/>
        <w:rPr>
          <w:noProof/>
        </w:rPr>
      </w:pPr>
      <w:r>
        <w:rPr>
          <w:noProof/>
        </w:rPr>
        <w:lastRenderedPageBreak/>
        <w:t>Mountain</w:t>
      </w:r>
      <w:r w:rsidR="00DF1854">
        <w:rPr>
          <w:noProof/>
        </w:rPr>
        <w:t>Repository</w:t>
      </w:r>
    </w:p>
    <w:p w14:paraId="57C9C56E" w14:textId="7B5033DC" w:rsidR="00DF1854" w:rsidRPr="00942243" w:rsidRDefault="00DF1854" w:rsidP="00DF1854">
      <w:r>
        <w:t xml:space="preserve">The </w:t>
      </w:r>
      <w:r w:rsidR="00592961" w:rsidRPr="00592961">
        <w:rPr>
          <w:b/>
          <w:bCs/>
          <w:noProof/>
        </w:rPr>
        <w:t>Mountain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</w:t>
      </w:r>
      <w:r w:rsidR="00E63596">
        <w:t>m</w:t>
      </w:r>
      <w:r w:rsidR="00E63596">
        <w:rPr>
          <w:noProof/>
        </w:rPr>
        <w:t>ountain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1B7EBAEA" w:rsidR="00DF1854" w:rsidRPr="000A582C" w:rsidRDefault="00756C47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 w:rsidRPr="00756C47">
        <w:rPr>
          <w:rStyle w:val="CodeChar"/>
        </w:rPr>
        <w:t>mountains</w:t>
      </w:r>
      <w:r w:rsidR="00DF1854" w:rsidRPr="000A582C">
        <w:rPr>
          <w:b/>
          <w:bCs/>
        </w:rPr>
        <w:t xml:space="preserve"> – a collection of </w:t>
      </w:r>
      <w:r w:rsidRPr="00756C47">
        <w:rPr>
          <w:b/>
          <w:bCs/>
        </w:rPr>
        <w:t>mountain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491F9A91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6E5B5F">
        <w:rPr>
          <w:rFonts w:ascii="Consolas" w:hAnsi="Consolas"/>
          <w:noProof/>
        </w:rPr>
        <w:t>Mountain</w:t>
      </w:r>
      <w:r w:rsidR="001217DA">
        <w:rPr>
          <w:rFonts w:ascii="Consolas" w:hAnsi="Consolas"/>
          <w:noProof/>
        </w:rPr>
        <w:t xml:space="preserve"> </w:t>
      </w:r>
      <w:r w:rsidR="004B4F68">
        <w:rPr>
          <w:rFonts w:ascii="Consolas" w:hAnsi="Consolas"/>
          <w:noProof/>
        </w:rPr>
        <w:t>m</w:t>
      </w:r>
      <w:r w:rsidR="006E5B5F">
        <w:rPr>
          <w:rFonts w:ascii="Consolas" w:hAnsi="Consolas"/>
          <w:noProof/>
        </w:rPr>
        <w:t>ountain</w:t>
      </w:r>
      <w:r w:rsidRPr="004C516A">
        <w:rPr>
          <w:rFonts w:ascii="Consolas" w:hAnsi="Consolas"/>
          <w:noProof/>
        </w:rPr>
        <w:t>)</w:t>
      </w:r>
    </w:p>
    <w:p w14:paraId="35E5B5EE" w14:textId="0345C219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4B4F68">
        <w:t>mountain</w:t>
      </w:r>
      <w:r w:rsidR="00081C69">
        <w:rPr>
          <w:lang w:val="bg-BG"/>
        </w:rPr>
        <w:t xml:space="preserve"> </w:t>
      </w:r>
      <w:r w:rsidR="00081C69">
        <w:t>to the collection</w:t>
      </w:r>
      <w:r>
        <w:t>.</w:t>
      </w:r>
    </w:p>
    <w:p w14:paraId="6BA22461" w14:textId="7B3DBE42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4B4F68">
        <w:t>mountain</w:t>
      </w:r>
      <w:r w:rsidR="00BD49B8">
        <w:t xml:space="preserve"> </w:t>
      </w:r>
      <w:r>
        <w:rPr>
          <w:noProof/>
        </w:rPr>
        <w:t>is unique</w:t>
      </w:r>
      <w:r w:rsidR="00131835">
        <w:rPr>
          <w:noProof/>
        </w:rPr>
        <w:t xml:space="preserve"> in the collection.</w:t>
      </w:r>
    </w:p>
    <w:p w14:paraId="48814945" w14:textId="741C2B86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4B4F68">
        <w:rPr>
          <w:noProof/>
        </w:rPr>
        <w:t>mountain</w:t>
      </w:r>
      <w:r w:rsidR="00DF1854">
        <w:rPr>
          <w:noProof/>
        </w:rPr>
        <w:t xml:space="preserve"> with the same name.</w:t>
      </w:r>
    </w:p>
    <w:p w14:paraId="22E4C5CB" w14:textId="3E553A2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6E5B5F">
        <w:rPr>
          <w:rFonts w:ascii="Consolas" w:hAnsi="Consolas"/>
          <w:noProof/>
        </w:rPr>
        <w:t>Mountain</w:t>
      </w:r>
      <w:r w:rsidR="00C96863">
        <w:rPr>
          <w:rFonts w:ascii="Consolas" w:hAnsi="Consolas"/>
          <w:noProof/>
        </w:rPr>
        <w:t xml:space="preserve"> </w:t>
      </w:r>
      <w:r w:rsidR="004B4F68">
        <w:rPr>
          <w:rFonts w:ascii="Consolas" w:hAnsi="Consolas"/>
          <w:noProof/>
        </w:rPr>
        <w:t>m</w:t>
      </w:r>
      <w:r w:rsidR="006E5B5F">
        <w:rPr>
          <w:rFonts w:ascii="Consolas" w:hAnsi="Consolas"/>
          <w:noProof/>
        </w:rPr>
        <w:t>ountain</w:t>
      </w:r>
      <w:r w:rsidRPr="002416F8">
        <w:rPr>
          <w:rFonts w:ascii="Consolas" w:hAnsi="Consolas"/>
          <w:noProof/>
        </w:rPr>
        <w:t>)</w:t>
      </w:r>
    </w:p>
    <w:p w14:paraId="3D84BB89" w14:textId="66BD7CD0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4B4F68">
        <w:t>mountain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04A87DD1" w:rsidR="00DF1854" w:rsidRPr="002416F8" w:rsidRDefault="006E5B5F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Mountain</w:t>
      </w:r>
      <w:r w:rsidR="001217DA">
        <w:rPr>
          <w:rFonts w:ascii="Consolas" w:hAnsi="Consolas"/>
          <w:noProof/>
        </w:rPr>
        <w:t xml:space="preserve">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1AED3742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4B4F68">
        <w:t>mountain</w:t>
      </w:r>
      <w:r>
        <w:t xml:space="preserve"> with that name.</w:t>
      </w:r>
    </w:p>
    <w:p w14:paraId="2EC06245" w14:textId="1E21E096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 xml:space="preserve">If the </w:t>
      </w:r>
      <w:r w:rsidR="004B4F68">
        <w:t>mountain</w:t>
      </w:r>
      <w:r w:rsidR="00C96863">
        <w:t xml:space="preserve"> </w:t>
      </w:r>
      <w:r w:rsidRPr="00985647">
        <w:t>is not in the collection, return null.</w:t>
      </w:r>
    </w:p>
    <w:p w14:paraId="210E24F4" w14:textId="510F66B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6E5B5F">
        <w:rPr>
          <w:rFonts w:ascii="Consolas" w:hAnsi="Consolas"/>
          <w:noProof/>
        </w:rPr>
        <w:t>Mountain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7B709143" w:rsidR="00DF1854" w:rsidRPr="00FD6801" w:rsidRDefault="009453FB" w:rsidP="00BD49B8">
      <w:pPr>
        <w:pStyle w:val="ListParagraph"/>
        <w:numPr>
          <w:ilvl w:val="0"/>
          <w:numId w:val="9"/>
        </w:numPr>
        <w:jc w:val="both"/>
      </w:pPr>
      <w:r w:rsidRPr="00FD6801">
        <w:t xml:space="preserve">Returns an unmodifiable collection of </w:t>
      </w:r>
      <w:r w:rsidR="004B4F68">
        <w:t>mountain</w:t>
      </w:r>
      <w:r w:rsidR="00C96863" w:rsidRPr="00FD6801">
        <w:t>s</w:t>
      </w:r>
      <w:r w:rsidR="00211BA4" w:rsidRPr="00FD6801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6F45B5">
      <w:pPr>
        <w:pStyle w:val="Heading3"/>
        <w:ind w:firstLine="720"/>
        <w:jc w:val="both"/>
      </w:pPr>
      <w:r>
        <w:t>The Controller Class</w:t>
      </w:r>
    </w:p>
    <w:p w14:paraId="1AC2D1A4" w14:textId="77777777" w:rsidR="00F2402A" w:rsidRDefault="00F2402A" w:rsidP="00F2402A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3EF138A0" w14:textId="77777777" w:rsidR="00F2402A" w:rsidRDefault="00F2402A" w:rsidP="00F2402A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71626DE" w14:textId="318BE4D7" w:rsidR="00F2402A" w:rsidRDefault="00F2402A" w:rsidP="00F2402A">
      <w:pPr>
        <w:jc w:val="both"/>
      </w:pPr>
      <w:r>
        <w:t>The</w:t>
      </w:r>
      <w:r w:rsidR="00DC2AC5"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DC2AC5">
        <w:t xml:space="preserve">It should be instantiated.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39DC8631" w:rsidR="00DF1854" w:rsidRDefault="00A7738F" w:rsidP="00DF1854">
      <w:pPr>
        <w:pStyle w:val="Heading4"/>
        <w:jc w:val="both"/>
      </w:pPr>
      <w:r>
        <w:rPr>
          <w:noProof/>
        </w:rPr>
        <w:t>Add</w:t>
      </w:r>
      <w:r w:rsidR="000D2CD8">
        <w:rPr>
          <w:noProof/>
        </w:rPr>
        <w:t>Climb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EB685B0" w:rsidR="00DF1854" w:rsidRPr="00F2402A" w:rsidRDefault="004B4F6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DF1854" w:rsidRPr="00F2402A">
        <w:rPr>
          <w:rFonts w:ascii="Consolas" w:hAnsi="Consolas"/>
          <w:b/>
        </w:rPr>
        <w:t xml:space="preserve"> – String</w:t>
      </w:r>
    </w:p>
    <w:p w14:paraId="10061307" w14:textId="25BAE070" w:rsidR="00DF1854" w:rsidRPr="00F2402A" w:rsidRDefault="000D2CD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limber</w:t>
      </w:r>
      <w:r w:rsidR="00DF1854">
        <w:rPr>
          <w:rFonts w:ascii="Consolas" w:hAnsi="Consolas"/>
          <w:b/>
        </w:rPr>
        <w:t xml:space="preserve">Name </w:t>
      </w:r>
      <w:r w:rsidR="00F2402A" w:rsidRPr="00F2402A">
        <w:rPr>
          <w:rFonts w:ascii="Consolas" w:hAnsi="Consolas"/>
          <w:b/>
        </w:rPr>
        <w:t>–</w:t>
      </w:r>
      <w:r w:rsidR="00DF1854">
        <w:rPr>
          <w:rFonts w:ascii="Consolas" w:hAnsi="Consolas"/>
          <w:b/>
        </w:rPr>
        <w:t xml:space="preserve"> String</w:t>
      </w:r>
    </w:p>
    <w:p w14:paraId="5414A96A" w14:textId="77777777" w:rsidR="00DF1854" w:rsidRDefault="00DF1854" w:rsidP="00DF1854">
      <w:pPr>
        <w:pStyle w:val="Heading5"/>
        <w:jc w:val="both"/>
      </w:pPr>
      <w:r>
        <w:t>Functionality</w:t>
      </w:r>
    </w:p>
    <w:p w14:paraId="37B4385A" w14:textId="403C0F6F" w:rsidR="00DF1854" w:rsidRDefault="00DF1854" w:rsidP="00DF1854">
      <w:pPr>
        <w:jc w:val="both"/>
      </w:pPr>
      <w:r>
        <w:t xml:space="preserve">Creates a </w:t>
      </w:r>
      <w:r w:rsidR="000D2CD8">
        <w:rPr>
          <w:b/>
          <w:bCs/>
        </w:rPr>
        <w:t>climb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="004B4F6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4B4F68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4C3B1221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0D2CD8">
        <w:rPr>
          <w:rFonts w:ascii="Consolas" w:hAnsi="Consolas"/>
          <w:b/>
        </w:rPr>
        <w:t>Climber</w:t>
      </w:r>
      <w:r w:rsidR="00713317" w:rsidRPr="000C5B9C">
        <w:rPr>
          <w:rFonts w:ascii="Consolas" w:hAnsi="Consolas"/>
          <w:b/>
        </w:rPr>
        <w:t xml:space="preserve"> </w:t>
      </w:r>
      <w:r w:rsidR="004B4F68">
        <w:rPr>
          <w:rFonts w:ascii="Consolas" w:hAnsi="Consolas"/>
          <w:b/>
        </w:rPr>
        <w:t>type</w:t>
      </w:r>
      <w:r w:rsidR="00713317" w:rsidRPr="000C5B9C">
        <w:rPr>
          <w:rFonts w:ascii="Consolas" w:hAnsi="Consolas"/>
          <w:b/>
        </w:rPr>
        <w:t xml:space="preserve"> doesn't </w:t>
      </w:r>
      <w:r w:rsidR="006104D5">
        <w:rPr>
          <w:rFonts w:ascii="Consolas" w:hAnsi="Consolas"/>
          <w:b/>
        </w:rPr>
        <w:t>exist</w:t>
      </w:r>
      <w:r w:rsidR="00713317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lastRenderedPageBreak/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85F63F8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4B4F68">
        <w:rPr>
          <w:rFonts w:ascii="Consolas" w:hAnsi="Consolas"/>
          <w:b/>
        </w:rPr>
        <w:t>type</w:t>
      </w:r>
      <w:r w:rsidRPr="000C5B9C">
        <w:rPr>
          <w:rFonts w:ascii="Consolas" w:hAnsi="Consolas"/>
          <w:b/>
        </w:rPr>
        <w:t xml:space="preserve">}: </w:t>
      </w:r>
      <w:r w:rsidR="00EF4C70" w:rsidRPr="000C5B9C">
        <w:rPr>
          <w:rFonts w:ascii="Consolas" w:hAnsi="Consolas"/>
          <w:b/>
        </w:rPr>
        <w:t>{</w:t>
      </w:r>
      <w:r w:rsidR="000D2CD8">
        <w:rPr>
          <w:rFonts w:ascii="Consolas" w:hAnsi="Consolas"/>
          <w:b/>
        </w:rPr>
        <w:t>climber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32EDF314" w:rsidR="00DF1854" w:rsidRDefault="00EF4C70" w:rsidP="00DF1854">
      <w:pPr>
        <w:pStyle w:val="Heading4"/>
        <w:jc w:val="both"/>
      </w:pPr>
      <w:r>
        <w:rPr>
          <w:noProof/>
        </w:rPr>
        <w:t>Add</w:t>
      </w:r>
      <w:r w:rsidR="006E5B5F">
        <w:rPr>
          <w:noProof/>
        </w:rPr>
        <w:t>Mountain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13E99B8E" w:rsidR="00DF1854" w:rsidRPr="0023149A" w:rsidRDefault="004B4F6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</w:rPr>
        <w:t>mountain</w:t>
      </w:r>
      <w:r w:rsidR="00DC47FB" w:rsidRPr="000C5B9C">
        <w:rPr>
          <w:rFonts w:ascii="Consolas" w:hAnsi="Consolas"/>
          <w:b/>
        </w:rPr>
        <w:t>Name</w:t>
      </w:r>
      <w:r w:rsidR="00DC47FB" w:rsidRPr="0023149A">
        <w:rPr>
          <w:rStyle w:val="CodeChar"/>
          <w:rFonts w:cstheme="minorHAnsi"/>
          <w:bCs/>
        </w:rPr>
        <w:t xml:space="preserve">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716ACDEB" w:rsidR="00DF1854" w:rsidRPr="00775CB1" w:rsidRDefault="004B4F6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eaks</w:t>
      </w:r>
      <w:r w:rsidR="00DF1854" w:rsidRPr="00775CB1">
        <w:rPr>
          <w:rStyle w:val="CodeChar"/>
          <w:rFonts w:cstheme="minorHAnsi"/>
          <w:bCs/>
        </w:rPr>
        <w:t xml:space="preserve"> – String...</w:t>
      </w:r>
      <w:r w:rsidR="001C176C" w:rsidRPr="00775CB1">
        <w:rPr>
          <w:rStyle w:val="CodeChar"/>
          <w:rFonts w:cstheme="minorHAnsi"/>
          <w:bCs/>
        </w:rPr>
        <w:t xml:space="preserve"> (</w:t>
      </w:r>
      <w:r>
        <w:rPr>
          <w:rStyle w:val="CodeChar"/>
          <w:rFonts w:cstheme="minorHAnsi"/>
          <w:bCs/>
        </w:rPr>
        <w:t>peaks</w:t>
      </w:r>
      <w:r w:rsidR="001C176C" w:rsidRPr="00775CB1">
        <w:rPr>
          <w:rStyle w:val="CodeChar"/>
          <w:rFonts w:cstheme="minorHAnsi"/>
          <w:bCs/>
        </w:rPr>
        <w:t>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7E8B28B6" w:rsidR="00DF1854" w:rsidRPr="00682CF7" w:rsidRDefault="00391202" w:rsidP="00DF1854">
      <w:pPr>
        <w:jc w:val="both"/>
        <w:rPr>
          <w:lang w:val="bg-BG"/>
        </w:rPr>
      </w:pPr>
      <w:r>
        <w:t>Create</w:t>
      </w:r>
      <w:r w:rsidR="00DF1854">
        <w:t xml:space="preserve"> </w:t>
      </w:r>
      <w:r w:rsidR="00F2402A">
        <w:t>a</w:t>
      </w:r>
      <w:r w:rsidR="00866C22">
        <w:t xml:space="preserve"> </w:t>
      </w:r>
      <w:r w:rsidR="004B4F68">
        <w:rPr>
          <w:b/>
        </w:rPr>
        <w:t>mountain</w:t>
      </w:r>
      <w:r w:rsidR="00866C22" w:rsidRPr="00866C22">
        <w:rPr>
          <w:b/>
        </w:rPr>
        <w:t xml:space="preserve"> </w:t>
      </w:r>
      <w:r w:rsidR="00DF1854">
        <w:t xml:space="preserve">with the provided </w:t>
      </w:r>
      <w:r w:rsidR="004B4F68">
        <w:rPr>
          <w:b/>
        </w:rPr>
        <w:t>peaks</w:t>
      </w:r>
      <w:r w:rsidR="00DF1854">
        <w:t xml:space="preserve"> and </w:t>
      </w:r>
      <w:r w:rsidR="00DF1854"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0A62B334" w:rsidR="00DF1854" w:rsidRPr="00F2402A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493BC6">
        <w:rPr>
          <w:rFonts w:ascii="Consolas" w:hAnsi="Consolas"/>
          <w:b/>
        </w:rPr>
        <w:t>M</w:t>
      </w:r>
      <w:r w:rsidR="004B4F68">
        <w:rPr>
          <w:rFonts w:ascii="Consolas" w:hAnsi="Consolas"/>
          <w:b/>
        </w:rPr>
        <w:t>ountain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r w:rsidR="004B4F68">
        <w:rPr>
          <w:rFonts w:ascii="Consolas" w:hAnsi="Consolas"/>
          <w:b/>
        </w:rPr>
        <w:t>mountain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F2402A">
        <w:rPr>
          <w:rFonts w:ascii="Consolas" w:hAnsi="Consolas"/>
          <w:b/>
        </w:rPr>
        <w:t>"</w:t>
      </w:r>
    </w:p>
    <w:p w14:paraId="39244F2E" w14:textId="71078748" w:rsidR="00DF1854" w:rsidRDefault="002E1461" w:rsidP="00DF1854">
      <w:pPr>
        <w:pStyle w:val="Heading4"/>
        <w:jc w:val="both"/>
      </w:pPr>
      <w:r>
        <w:rPr>
          <w:noProof/>
        </w:rPr>
        <w:t>Remove</w:t>
      </w:r>
      <w:r w:rsidR="000D2CD8">
        <w:rPr>
          <w:noProof/>
        </w:rPr>
        <w:t>Climb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022F3216" w:rsidR="00DF1854" w:rsidRPr="0023149A" w:rsidRDefault="000D2CD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limber</w:t>
      </w:r>
      <w:r w:rsidR="00EF4C70">
        <w:rPr>
          <w:rStyle w:val="CodeChar"/>
          <w:rFonts w:cstheme="minorHAnsi"/>
          <w:bCs/>
        </w:rPr>
        <w:t>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619B8089" w:rsidR="00DF1854" w:rsidRDefault="003111F1" w:rsidP="00DF1854">
      <w:pPr>
        <w:jc w:val="both"/>
        <w:rPr>
          <w:b/>
        </w:rPr>
      </w:pPr>
      <w:r>
        <w:t>Remove</w:t>
      </w:r>
      <w:r w:rsidR="00DF1854" w:rsidRPr="00EE4FE6">
        <w:t xml:space="preserve"> the </w:t>
      </w:r>
      <w:r w:rsidR="000D2CD8">
        <w:t>climber</w:t>
      </w:r>
      <w:r w:rsidR="00A16042">
        <w:t xml:space="preserve"> from </w:t>
      </w:r>
      <w:r w:rsidR="004B4F68">
        <w:t>climbing</w:t>
      </w:r>
      <w:r w:rsidR="00DF1854" w:rsidRPr="00EE4FE6">
        <w:t xml:space="preserve"> by removing </w:t>
      </w:r>
      <w:r w:rsidR="0089258C">
        <w:t>them</w:t>
      </w:r>
      <w:r w:rsidR="00DF1854" w:rsidRPr="00EE4FE6">
        <w:t xml:space="preserve"> from </w:t>
      </w:r>
      <w:r w:rsidR="00172629">
        <w:t>the</w:t>
      </w:r>
      <w:r w:rsidR="00DF1854" w:rsidRPr="00EE4FE6">
        <w:t xml:space="preserve"> repository. </w:t>
      </w:r>
      <w:r w:rsidR="005607BA">
        <w:t xml:space="preserve">If a </w:t>
      </w:r>
      <w:r w:rsidR="000D2CD8">
        <w:t>climber</w:t>
      </w:r>
      <w:r w:rsidR="005607BA">
        <w:t xml:space="preserve">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r w:rsidR="006E7B2E" w:rsidRPr="006E7B2E">
        <w:rPr>
          <w:rFonts w:ascii="Consolas" w:hAnsi="Consolas"/>
          <w:b/>
          <w:bCs/>
        </w:rPr>
        <w:t>IllegalArgumentException</w:t>
      </w:r>
      <w:r w:rsidR="006E7B2E">
        <w:t xml:space="preserve"> with the following message:</w:t>
      </w:r>
    </w:p>
    <w:p w14:paraId="6CA848AD" w14:textId="7D0991C1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0D2CD8">
        <w:rPr>
          <w:rFonts w:ascii="Consolas" w:hAnsi="Consolas"/>
          <w:b/>
        </w:rPr>
        <w:t>Climb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0D2CD8">
        <w:rPr>
          <w:rFonts w:ascii="Consolas" w:hAnsi="Consolas"/>
          <w:b/>
        </w:rPr>
        <w:t>climber</w:t>
      </w:r>
      <w:r w:rsidRPr="000C5B9C">
        <w:rPr>
          <w:rFonts w:ascii="Consolas" w:hAnsi="Consolas"/>
          <w:b/>
        </w:rPr>
        <w:t>Name}</w:t>
      </w:r>
      <w:r w:rsidR="00713317" w:rsidRPr="000C5B9C">
        <w:rPr>
          <w:rFonts w:ascii="Consolas" w:hAnsi="Consolas"/>
          <w:b/>
        </w:rPr>
        <w:t xml:space="preserve"> doesn't exist.</w:t>
      </w:r>
      <w:r w:rsidRPr="00254AE2">
        <w:rPr>
          <w:b/>
        </w:rPr>
        <w:t>"</w:t>
      </w:r>
    </w:p>
    <w:p w14:paraId="0EF8FE93" w14:textId="4601740E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r w:rsidR="000D2CD8">
        <w:rPr>
          <w:rFonts w:eastAsiaTheme="minorHAnsi" w:cstheme="minorBidi"/>
          <w:b w:val="0"/>
          <w:color w:val="auto"/>
          <w:sz w:val="22"/>
        </w:rPr>
        <w:t>climber</w:t>
      </w:r>
      <w:r w:rsidR="00900404">
        <w:rPr>
          <w:rFonts w:eastAsiaTheme="minorHAnsi" w:cstheme="minorBidi"/>
          <w:b w:val="0"/>
          <w:color w:val="auto"/>
          <w:sz w:val="22"/>
        </w:rPr>
        <w:t>s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 w:rsidR="00F2402A">
        <w:rPr>
          <w:rFonts w:eastAsiaTheme="minorHAnsi" w:cstheme="minorBidi"/>
          <w:b w:val="0"/>
          <w:color w:val="auto"/>
          <w:sz w:val="22"/>
        </w:rPr>
        <w:t xml:space="preserve">is successfully </w:t>
      </w:r>
      <w:r w:rsidR="00E13971">
        <w:rPr>
          <w:rFonts w:eastAsiaTheme="minorHAnsi" w:cstheme="minorBidi"/>
          <w:b w:val="0"/>
          <w:color w:val="auto"/>
          <w:sz w:val="22"/>
        </w:rPr>
        <w:t>remov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5148A5F1" w:rsidR="00DF1854" w:rsidRPr="003111F1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 w:rsidR="000D2CD8">
        <w:rPr>
          <w:rFonts w:ascii="Consolas" w:hAnsi="Consolas"/>
          <w:b/>
        </w:rPr>
        <w:t>Climber</w:t>
      </w:r>
      <w:r w:rsidRPr="003111F1">
        <w:rPr>
          <w:rFonts w:ascii="Consolas" w:hAnsi="Consolas"/>
          <w:b/>
        </w:rPr>
        <w:t xml:space="preserve"> </w:t>
      </w:r>
      <w:r w:rsidR="00EF4C70" w:rsidRPr="003111F1">
        <w:rPr>
          <w:rFonts w:ascii="Consolas" w:hAnsi="Consolas"/>
          <w:b/>
        </w:rPr>
        <w:t>{</w:t>
      </w:r>
      <w:r w:rsidR="000D2CD8">
        <w:rPr>
          <w:rFonts w:ascii="Consolas" w:hAnsi="Consolas"/>
          <w:b/>
        </w:rPr>
        <w:t>climber</w:t>
      </w:r>
      <w:r w:rsidRPr="003111F1">
        <w:rPr>
          <w:rFonts w:ascii="Consolas" w:hAnsi="Consolas"/>
          <w:b/>
        </w:rPr>
        <w:t>Name}</w:t>
      </w:r>
      <w:r w:rsidR="00260494" w:rsidRPr="003111F1">
        <w:rPr>
          <w:rFonts w:ascii="Consolas" w:hAnsi="Consolas"/>
          <w:b/>
        </w:rPr>
        <w:t xml:space="preserve"> </w:t>
      </w:r>
      <w:r w:rsidR="00BE5142">
        <w:rPr>
          <w:rFonts w:ascii="Consolas" w:hAnsi="Consolas"/>
          <w:b/>
        </w:rPr>
        <w:t>w</w:t>
      </w:r>
      <w:r w:rsidR="0064574E" w:rsidRPr="003111F1">
        <w:rPr>
          <w:rFonts w:ascii="Consolas" w:hAnsi="Consolas"/>
          <w:b/>
        </w:rPr>
        <w:t xml:space="preserve">as </w:t>
      </w:r>
      <w:r w:rsidR="002E1461" w:rsidRPr="003111F1">
        <w:rPr>
          <w:rFonts w:ascii="Consolas" w:hAnsi="Consolas"/>
          <w:b/>
        </w:rPr>
        <w:t>removed</w:t>
      </w:r>
      <w:r w:rsidRPr="003111F1">
        <w:rPr>
          <w:rFonts w:ascii="Consolas" w:hAnsi="Consolas"/>
          <w:b/>
        </w:rPr>
        <w:t>!</w:t>
      </w:r>
      <w:r w:rsidRPr="003111F1">
        <w:rPr>
          <w:b/>
        </w:rPr>
        <w:t>"</w:t>
      </w:r>
    </w:p>
    <w:p w14:paraId="372275C1" w14:textId="3C431C99" w:rsidR="00DF1854" w:rsidRDefault="001A738C" w:rsidP="00DF1854">
      <w:pPr>
        <w:pStyle w:val="Heading4"/>
        <w:jc w:val="both"/>
        <w:rPr>
          <w:noProof/>
        </w:rPr>
      </w:pPr>
      <w:r>
        <w:rPr>
          <w:noProof/>
        </w:rPr>
        <w:t>StartClimb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3ACC8643" w:rsidR="00DF1854" w:rsidRPr="00F32ADF" w:rsidRDefault="004B4F68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mountain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466738CB" w:rsidR="00DF1854" w:rsidRDefault="00DF1854" w:rsidP="00DF1854">
      <w:r w:rsidRPr="00C835B4">
        <w:t xml:space="preserve">When the </w:t>
      </w:r>
      <w:r w:rsidR="003111F1" w:rsidRPr="00C835B4">
        <w:t xml:space="preserve">start </w:t>
      </w:r>
      <w:r w:rsidR="004B4F68">
        <w:t>climbing</w:t>
      </w:r>
      <w:r w:rsidRPr="00C835B4">
        <w:t xml:space="preserve"> command is called,</w:t>
      </w:r>
      <w:r w:rsidR="00737700" w:rsidRPr="00737700">
        <w:rPr>
          <w:lang w:val="bg-BG"/>
        </w:rPr>
        <w:t xml:space="preserve"> </w:t>
      </w:r>
      <w:r w:rsidR="00737700" w:rsidRPr="00737700">
        <w:t>the climbing at the given mountain begins</w:t>
      </w:r>
      <w:r w:rsidR="00C835B4" w:rsidRPr="00737700">
        <w:t>.</w:t>
      </w:r>
    </w:p>
    <w:p w14:paraId="1B4EF281" w14:textId="39CD484A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="000D2CD8">
        <w:rPr>
          <w:b/>
        </w:rPr>
        <w:t>climber</w:t>
      </w:r>
      <w:r w:rsidR="00E619F6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 xml:space="preserve">You must have at least one </w:t>
      </w:r>
      <w:r w:rsidR="000D2CD8">
        <w:rPr>
          <w:rFonts w:ascii="Consolas" w:hAnsi="Consolas"/>
          <w:b/>
        </w:rPr>
        <w:t>climber</w:t>
      </w:r>
      <w:r w:rsidR="00414730" w:rsidRPr="000C5B9C">
        <w:rPr>
          <w:rFonts w:ascii="Consolas" w:hAnsi="Consolas"/>
          <w:b/>
        </w:rPr>
        <w:t xml:space="preserve"> to </w:t>
      </w:r>
      <w:r w:rsidR="00267CC8">
        <w:rPr>
          <w:rFonts w:ascii="Consolas" w:hAnsi="Consolas"/>
          <w:b/>
        </w:rPr>
        <w:t xml:space="preserve">start </w:t>
      </w:r>
      <w:r w:rsidR="004B4F68">
        <w:rPr>
          <w:rFonts w:ascii="Consolas" w:hAnsi="Consolas"/>
          <w:b/>
        </w:rPr>
        <w:t>climbing</w:t>
      </w:r>
      <w:r w:rsidR="00414730" w:rsidRPr="000C5B9C">
        <w:rPr>
          <w:rFonts w:ascii="Consolas" w:hAnsi="Consolas"/>
          <w:b/>
        </w:rPr>
        <w:t>.</w:t>
      </w:r>
      <w:r w:rsidR="00414730" w:rsidRPr="007F3B4F">
        <w:rPr>
          <w:b/>
        </w:rPr>
        <w:t>"</w:t>
      </w:r>
    </w:p>
    <w:p w14:paraId="3EBA01C6" w14:textId="4251D245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</w:t>
      </w:r>
      <w:r w:rsidR="0075041F">
        <w:t>climbing</w:t>
      </w:r>
      <w:r>
        <w:t xml:space="preserve">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</w:t>
      </w:r>
      <w:r w:rsidR="004B4F68">
        <w:rPr>
          <w:b/>
        </w:rPr>
        <w:t>climb</w:t>
      </w:r>
      <w:r w:rsidR="00D14194">
        <w:rPr>
          <w:b/>
        </w:rPr>
        <w:t>ed</w:t>
      </w:r>
      <w:r w:rsidR="00611F26">
        <w:rPr>
          <w:b/>
        </w:rPr>
        <w:t xml:space="preserve"> </w:t>
      </w:r>
      <w:r w:rsidR="004B4F68">
        <w:rPr>
          <w:b/>
        </w:rPr>
        <w:t>mountain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0D2CD8">
        <w:rPr>
          <w:b/>
        </w:rPr>
        <w:t>climber</w:t>
      </w:r>
      <w:r w:rsidR="007F18FA">
        <w:rPr>
          <w:b/>
        </w:rPr>
        <w:t>/</w:t>
      </w:r>
      <w:r w:rsidR="00E619F6">
        <w:rPr>
          <w:b/>
        </w:rPr>
        <w:t>s</w:t>
      </w:r>
      <w:r>
        <w:t xml:space="preserve"> that </w:t>
      </w:r>
      <w:r w:rsidR="007F18FA" w:rsidRPr="007F18FA">
        <w:rPr>
          <w:b/>
          <w:bCs/>
        </w:rPr>
        <w:t>was/</w:t>
      </w:r>
      <w:r w:rsidR="00B672D6">
        <w:rPr>
          <w:b/>
        </w:rPr>
        <w:t>were</w:t>
      </w:r>
      <w:r w:rsidRPr="00947575">
        <w:rPr>
          <w:b/>
        </w:rPr>
        <w:t xml:space="preserve"> </w:t>
      </w:r>
      <w:r w:rsidR="009C07AC">
        <w:rPr>
          <w:b/>
        </w:rPr>
        <w:t>removed</w:t>
      </w:r>
      <w:r w:rsidR="00EC47AA">
        <w:rPr>
          <w:b/>
        </w:rPr>
        <w:t xml:space="preserve"> </w:t>
      </w:r>
      <w:r w:rsidR="00B672D6">
        <w:rPr>
          <w:bCs/>
        </w:rPr>
        <w:t>from</w:t>
      </w:r>
      <w:r>
        <w:t xml:space="preserve"> the </w:t>
      </w:r>
      <w:r w:rsidR="004B4F68">
        <w:t>climbing</w:t>
      </w:r>
      <w:r>
        <w:t>:</w:t>
      </w:r>
    </w:p>
    <w:p w14:paraId="00E2EAA4" w14:textId="0F3CD5B5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="00926441">
        <w:rPr>
          <w:rFonts w:ascii="Consolas" w:hAnsi="Consolas"/>
          <w:b/>
        </w:rPr>
        <w:t xml:space="preserve">The </w:t>
      </w:r>
      <w:r w:rsidR="00AA3C65">
        <w:rPr>
          <w:rFonts w:ascii="Consolas" w:hAnsi="Consolas"/>
          <w:b/>
        </w:rPr>
        <w:t>climb</w:t>
      </w:r>
      <w:r w:rsidR="00611F26">
        <w:rPr>
          <w:rFonts w:ascii="Consolas" w:hAnsi="Consolas"/>
          <w:b/>
        </w:rPr>
        <w:t xml:space="preserve"> took place at</w:t>
      </w:r>
      <w:r w:rsidRPr="000C5B9C">
        <w:rPr>
          <w:rFonts w:ascii="Consolas" w:hAnsi="Consolas"/>
          <w:b/>
        </w:rPr>
        <w:t xml:space="preserve"> {</w:t>
      </w:r>
      <w:r w:rsidR="004B4F68">
        <w:rPr>
          <w:rFonts w:ascii="Consolas" w:hAnsi="Consolas"/>
          <w:b/>
        </w:rPr>
        <w:t>mountain</w:t>
      </w:r>
      <w:r w:rsidR="00DF1854" w:rsidRPr="000C5B9C">
        <w:rPr>
          <w:rFonts w:ascii="Consolas" w:hAnsi="Consolas"/>
          <w:b/>
        </w:rPr>
        <w:t>Name</w:t>
      </w:r>
      <w:r w:rsidR="00611F26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>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r w:rsidR="0086401D">
        <w:rPr>
          <w:rFonts w:ascii="Consolas" w:hAnsi="Consolas"/>
          <w:b/>
        </w:rPr>
        <w:t>remov</w:t>
      </w:r>
      <w:r w:rsidR="00E619F6">
        <w:rPr>
          <w:rFonts w:ascii="Consolas" w:hAnsi="Consolas"/>
          <w:b/>
        </w:rPr>
        <w:t>ed</w:t>
      </w:r>
      <w:r w:rsidR="000D2CD8">
        <w:rPr>
          <w:rFonts w:ascii="Consolas" w:hAnsi="Consolas"/>
          <w:b/>
        </w:rPr>
        <w:t>Climber</w:t>
      </w:r>
      <w:r w:rsidR="0086401D">
        <w:rPr>
          <w:rFonts w:ascii="Consolas" w:hAnsi="Consolas"/>
          <w:b/>
        </w:rPr>
        <w:t>Count</w:t>
      </w:r>
      <w:r w:rsidRPr="000C5B9C">
        <w:rPr>
          <w:rFonts w:ascii="Consolas" w:hAnsi="Consolas"/>
          <w:b/>
        </w:rPr>
        <w:t xml:space="preserve">} </w:t>
      </w:r>
      <w:r w:rsidR="000D2CD8">
        <w:rPr>
          <w:rFonts w:ascii="Consolas" w:hAnsi="Consolas"/>
          <w:b/>
        </w:rPr>
        <w:t>climber</w:t>
      </w:r>
      <w:r w:rsidR="000B7AC3">
        <w:rPr>
          <w:rFonts w:ascii="Consolas" w:hAnsi="Consolas"/>
          <w:b/>
        </w:rPr>
        <w:t>/</w:t>
      </w:r>
      <w:r w:rsidR="00E619F6">
        <w:rPr>
          <w:rFonts w:ascii="Consolas" w:hAnsi="Consolas"/>
          <w:b/>
        </w:rPr>
        <w:t>s</w:t>
      </w:r>
      <w:r w:rsidRPr="000C5B9C">
        <w:rPr>
          <w:rFonts w:ascii="Consolas" w:hAnsi="Consolas"/>
          <w:b/>
        </w:rPr>
        <w:t xml:space="preserve"> </w:t>
      </w:r>
      <w:r w:rsidR="007F18FA">
        <w:rPr>
          <w:rFonts w:ascii="Consolas" w:hAnsi="Consolas"/>
          <w:b/>
        </w:rPr>
        <w:t>was/</w:t>
      </w:r>
      <w:r w:rsidR="007F6597" w:rsidRPr="007F6597">
        <w:rPr>
          <w:rFonts w:ascii="Consolas" w:hAnsi="Consolas"/>
          <w:b/>
        </w:rPr>
        <w:t xml:space="preserve">were removed </w:t>
      </w:r>
      <w:r w:rsidR="00931B15">
        <w:rPr>
          <w:rFonts w:ascii="Consolas" w:hAnsi="Consolas"/>
          <w:b/>
        </w:rPr>
        <w:t>from</w:t>
      </w:r>
      <w:r w:rsidR="007F6597" w:rsidRPr="007F6597">
        <w:rPr>
          <w:rFonts w:ascii="Consolas" w:hAnsi="Consolas"/>
          <w:b/>
        </w:rPr>
        <w:t xml:space="preserve"> this </w:t>
      </w:r>
      <w:r w:rsidR="00AA3C65">
        <w:rPr>
          <w:rFonts w:ascii="Consolas" w:hAnsi="Consolas"/>
          <w:b/>
        </w:rPr>
        <w:t>climb</w:t>
      </w:r>
      <w:r w:rsidRPr="000C5B9C">
        <w:rPr>
          <w:rFonts w:ascii="Consolas" w:hAnsi="Consolas"/>
          <w:b/>
        </w:rPr>
        <w:t>.</w:t>
      </w:r>
      <w:r w:rsidRPr="004473E8">
        <w:rPr>
          <w:b/>
        </w:rPr>
        <w:t>"</w:t>
      </w:r>
    </w:p>
    <w:p w14:paraId="1C5043A9" w14:textId="297E9742" w:rsidR="00DF1854" w:rsidRPr="00C22838" w:rsidRDefault="00E619F6" w:rsidP="00DF1854">
      <w:pPr>
        <w:pStyle w:val="Heading4"/>
        <w:jc w:val="both"/>
        <w:rPr>
          <w:lang w:val="bg-BG"/>
        </w:rPr>
      </w:pPr>
      <w:r>
        <w:t>GetStatistics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5AC14F86" w:rsidR="00DF1854" w:rsidRDefault="009F63B4" w:rsidP="009F63B4">
      <w:r>
        <w:t xml:space="preserve">Returns the information about the </w:t>
      </w:r>
      <w:r w:rsidR="000D2CD8">
        <w:t>climber</w:t>
      </w:r>
      <w:r w:rsidR="00E619F6">
        <w:t>s</w:t>
      </w:r>
      <w:r>
        <w:t xml:space="preserve"> in the following format:</w:t>
      </w:r>
    </w:p>
    <w:p w14:paraId="6DFAFE0B" w14:textId="499DA71C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</w:t>
      </w:r>
      <w:r w:rsidR="000D2CD8">
        <w:t>climber</w:t>
      </w:r>
      <w:r w:rsidR="007B15A7">
        <w:t>s</w:t>
      </w:r>
      <w:r>
        <w:t xml:space="preserve"> don't </w:t>
      </w:r>
      <w:r w:rsidR="007D0C83">
        <w:t>conquer</w:t>
      </w:r>
      <w:r>
        <w:t xml:space="preserve"> any </w:t>
      </w:r>
      <w:r w:rsidR="007D0C83">
        <w:t>peak</w:t>
      </w:r>
      <w:r>
        <w:t xml:space="preserve">, print </w:t>
      </w:r>
      <w:r w:rsidRPr="00757CA1">
        <w:rPr>
          <w:b/>
          <w:bCs/>
        </w:rPr>
        <w:t>"</w:t>
      </w:r>
      <w:r w:rsidRPr="00A52132">
        <w:rPr>
          <w:rFonts w:ascii="Consolas" w:hAnsi="Consolas"/>
          <w:b/>
          <w:bCs/>
        </w:rPr>
        <w:t>None</w:t>
      </w:r>
      <w:r w:rsidRPr="00757CA1">
        <w:rPr>
          <w:b/>
          <w:bCs/>
        </w:rPr>
        <w:t>"</w:t>
      </w:r>
      <w:r>
        <w:t xml:space="preserve"> </w:t>
      </w:r>
      <w:r w:rsidR="000C5B9C">
        <w:t>i</w:t>
      </w:r>
      <w:r>
        <w:t>n their place.</w:t>
      </w:r>
    </w:p>
    <w:p w14:paraId="239079BA" w14:textId="6685B769" w:rsidR="000C5B9C" w:rsidRDefault="00DF1854" w:rsidP="000C5B9C">
      <w:pPr>
        <w:jc w:val="both"/>
        <w:rPr>
          <w:rFonts w:ascii="Consolas" w:hAnsi="Consolas"/>
          <w:b/>
        </w:rPr>
      </w:pPr>
      <w:r w:rsidRPr="0086401D">
        <w:rPr>
          <w:rFonts w:ascii="Consolas" w:hAnsi="Consolas"/>
          <w:b/>
        </w:rPr>
        <w:t>"</w:t>
      </w:r>
      <w:r w:rsidR="0086401D" w:rsidRPr="0086401D">
        <w:rPr>
          <w:rFonts w:ascii="Consolas" w:hAnsi="Consolas"/>
          <w:b/>
        </w:rPr>
        <w:t xml:space="preserve">{count} </w:t>
      </w:r>
      <w:r w:rsidR="00257D7F" w:rsidRPr="00257D7F">
        <w:rPr>
          <w:rFonts w:ascii="Consolas" w:hAnsi="Consolas"/>
          <w:b/>
        </w:rPr>
        <w:t>mountain/s was/were climbed</w:t>
      </w:r>
      <w:r w:rsidR="00CB5D4E" w:rsidRPr="0086401D">
        <w:rPr>
          <w:rFonts w:ascii="Consolas" w:hAnsi="Consolas"/>
          <w:b/>
        </w:rPr>
        <w:t>.</w:t>
      </w:r>
    </w:p>
    <w:p w14:paraId="6C2CCC22" w14:textId="211E9280" w:rsidR="000C5B9C" w:rsidRDefault="000D2CD8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limber</w:t>
      </w:r>
      <w:r w:rsidR="007007EE" w:rsidRPr="007007EE">
        <w:rPr>
          <w:rFonts w:ascii="Consolas" w:hAnsi="Consolas"/>
          <w:b/>
        </w:rPr>
        <w:t>'s statistics</w:t>
      </w:r>
      <w:r w:rsidR="000C5B9C">
        <w:rPr>
          <w:rFonts w:ascii="Consolas" w:hAnsi="Consolas"/>
          <w:b/>
        </w:rPr>
        <w:t>:</w:t>
      </w:r>
    </w:p>
    <w:p w14:paraId="4032A556" w14:textId="33DA91C4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lastRenderedPageBreak/>
        <w:t xml:space="preserve">Name: </w:t>
      </w:r>
      <w:r w:rsidR="002D2730" w:rsidRPr="0061676D">
        <w:rPr>
          <w:rFonts w:ascii="Consolas" w:hAnsi="Consolas"/>
          <w:b/>
        </w:rPr>
        <w:t>{</w:t>
      </w:r>
      <w:r w:rsidR="000D2CD8">
        <w:rPr>
          <w:rFonts w:ascii="Consolas" w:hAnsi="Consolas"/>
          <w:b/>
        </w:rPr>
        <w:t>climber</w:t>
      </w:r>
      <w:r w:rsidR="002D2730" w:rsidRPr="0061676D">
        <w:rPr>
          <w:rFonts w:ascii="Consolas" w:hAnsi="Consolas"/>
          <w:b/>
        </w:rPr>
        <w:t>Name</w:t>
      </w:r>
      <w:r w:rsidR="000C5B9C">
        <w:rPr>
          <w:rFonts w:ascii="Consolas" w:hAnsi="Consolas"/>
          <w:b/>
        </w:rPr>
        <w:t>}</w:t>
      </w:r>
    </w:p>
    <w:p w14:paraId="4E649DBC" w14:textId="44C6FDDD" w:rsidR="000C5B9C" w:rsidRDefault="00DD376E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rength</w:t>
      </w:r>
      <w:r w:rsidR="00DF1854" w:rsidRPr="0061676D">
        <w:rPr>
          <w:rFonts w:ascii="Consolas" w:hAnsi="Consolas"/>
          <w:b/>
        </w:rPr>
        <w:t>: {</w:t>
      </w:r>
      <w:r w:rsidR="000D2CD8">
        <w:rPr>
          <w:rFonts w:ascii="Consolas" w:hAnsi="Consolas"/>
          <w:b/>
        </w:rPr>
        <w:t>climber</w:t>
      </w:r>
      <w:r>
        <w:rPr>
          <w:rFonts w:ascii="Consolas" w:hAnsi="Consolas"/>
          <w:b/>
        </w:rPr>
        <w:t>Strength</w:t>
      </w:r>
      <w:r w:rsidR="000C5B9C">
        <w:rPr>
          <w:rFonts w:ascii="Consolas" w:hAnsi="Consolas"/>
          <w:b/>
        </w:rPr>
        <w:t>}</w:t>
      </w:r>
    </w:p>
    <w:p w14:paraId="084A64EB" w14:textId="540E6D60" w:rsidR="00DF1854" w:rsidRPr="0061676D" w:rsidRDefault="00052ECF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onquered</w:t>
      </w:r>
      <w:r w:rsidR="00183BE3">
        <w:rPr>
          <w:rFonts w:ascii="Consolas" w:hAnsi="Consolas"/>
          <w:b/>
        </w:rPr>
        <w:t xml:space="preserve"> </w:t>
      </w:r>
      <w:r w:rsidR="000F5C37">
        <w:rPr>
          <w:rFonts w:ascii="Consolas" w:hAnsi="Consolas"/>
          <w:b/>
        </w:rPr>
        <w:t>peaks</w:t>
      </w:r>
      <w:r w:rsidR="00DF1854" w:rsidRPr="0061676D">
        <w:rPr>
          <w:rFonts w:ascii="Consolas" w:hAnsi="Consolas"/>
          <w:b/>
        </w:rPr>
        <w:t xml:space="preserve">: </w:t>
      </w:r>
      <w:r w:rsidR="002D2730" w:rsidRPr="0061676D">
        <w:rPr>
          <w:rFonts w:ascii="Consolas" w:hAnsi="Consolas"/>
          <w:b/>
        </w:rPr>
        <w:t>{</w:t>
      </w:r>
      <w:r w:rsidR="000F5C37">
        <w:rPr>
          <w:rFonts w:ascii="Consolas" w:hAnsi="Consolas"/>
          <w:b/>
        </w:rPr>
        <w:t>peak</w:t>
      </w:r>
      <w:r w:rsidR="00DF1854" w:rsidRPr="0061676D">
        <w:rPr>
          <w:rFonts w:ascii="Consolas" w:hAnsi="Consolas"/>
          <w:b/>
          <w:vertAlign w:val="subscript"/>
        </w:rPr>
        <w:t>1</w:t>
      </w:r>
      <w:r w:rsidR="002D2730" w:rsidRPr="0061676D">
        <w:rPr>
          <w:rFonts w:ascii="Consolas" w:hAnsi="Consolas"/>
          <w:b/>
        </w:rPr>
        <w:t xml:space="preserve">, </w:t>
      </w:r>
      <w:r w:rsidR="000F5C37">
        <w:rPr>
          <w:rFonts w:ascii="Consolas" w:hAnsi="Consolas"/>
          <w:b/>
        </w:rPr>
        <w:t>peak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="000F5C37">
        <w:rPr>
          <w:rFonts w:ascii="Consolas" w:hAnsi="Consolas"/>
          <w:b/>
        </w:rPr>
        <w:t>peak</w:t>
      </w:r>
      <w:r w:rsidR="00DF1854" w:rsidRPr="0061676D">
        <w:rPr>
          <w:rFonts w:ascii="Consolas" w:hAnsi="Consolas"/>
          <w:b/>
          <w:vertAlign w:val="subscript"/>
        </w:rPr>
        <w:t>3</w:t>
      </w:r>
      <w:r w:rsidR="002D2730" w:rsidRPr="0061676D">
        <w:rPr>
          <w:rFonts w:ascii="Consolas" w:hAnsi="Consolas"/>
          <w:b/>
        </w:rPr>
        <w:t xml:space="preserve">, …, </w:t>
      </w:r>
      <w:r w:rsidR="000F5C37">
        <w:rPr>
          <w:rFonts w:ascii="Consolas" w:hAnsi="Consolas"/>
          <w:b/>
        </w:rPr>
        <w:t>peak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1725112B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r w:rsidR="000D2CD8">
        <w:rPr>
          <w:rFonts w:ascii="Consolas" w:hAnsi="Consolas"/>
          <w:b/>
        </w:rPr>
        <w:t>climber</w:t>
      </w:r>
      <w:r w:rsidR="00E619F6" w:rsidRPr="0061676D">
        <w:rPr>
          <w:rFonts w:ascii="Consolas" w:hAnsi="Consolas"/>
          <w:b/>
        </w:rPr>
        <w:t>Name</w:t>
      </w:r>
      <w:r w:rsidR="000C5B9C">
        <w:rPr>
          <w:rFonts w:ascii="Consolas" w:hAnsi="Consolas"/>
          <w:b/>
        </w:rPr>
        <w:t>}</w:t>
      </w:r>
    </w:p>
    <w:p w14:paraId="0C042391" w14:textId="0C4CC0EB" w:rsidR="00DF1854" w:rsidRPr="0061676D" w:rsidRDefault="00DD376E" w:rsidP="00DF1854">
      <w:pPr>
        <w:rPr>
          <w:rFonts w:ascii="Consolas" w:hAnsi="Consolas"/>
          <w:b/>
        </w:rPr>
      </w:pPr>
      <w:r>
        <w:rPr>
          <w:rFonts w:ascii="Consolas" w:hAnsi="Consolas"/>
          <w:b/>
        </w:rPr>
        <w:t>Strength</w:t>
      </w:r>
      <w:r w:rsidR="00DF1854" w:rsidRPr="0061676D">
        <w:rPr>
          <w:rFonts w:ascii="Consolas" w:hAnsi="Consolas"/>
          <w:b/>
        </w:rPr>
        <w:t>: {</w:t>
      </w:r>
      <w:r w:rsidR="000D2CD8">
        <w:rPr>
          <w:rFonts w:ascii="Consolas" w:hAnsi="Consolas"/>
          <w:b/>
        </w:rPr>
        <w:t>climber</w:t>
      </w:r>
      <w:r>
        <w:rPr>
          <w:rFonts w:ascii="Consolas" w:hAnsi="Consolas"/>
          <w:b/>
        </w:rPr>
        <w:t>Strength</w:t>
      </w:r>
      <w:r w:rsidR="000C5B9C">
        <w:rPr>
          <w:rFonts w:ascii="Consolas" w:hAnsi="Consolas"/>
          <w:b/>
        </w:rPr>
        <w:t>}</w:t>
      </w:r>
    </w:p>
    <w:p w14:paraId="74F930ED" w14:textId="78F25171" w:rsidR="001823AC" w:rsidRPr="0061676D" w:rsidRDefault="00052ECF" w:rsidP="001823A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onquered</w:t>
      </w:r>
      <w:r w:rsidR="00183BE3">
        <w:rPr>
          <w:rFonts w:ascii="Consolas" w:hAnsi="Consolas"/>
          <w:b/>
        </w:rPr>
        <w:t xml:space="preserve"> </w:t>
      </w:r>
      <w:r w:rsidR="000F5C37">
        <w:rPr>
          <w:rFonts w:ascii="Consolas" w:hAnsi="Consolas"/>
          <w:b/>
        </w:rPr>
        <w:t>peaks</w:t>
      </w:r>
      <w:r w:rsidR="001823AC" w:rsidRPr="0061676D">
        <w:rPr>
          <w:rFonts w:ascii="Consolas" w:hAnsi="Consolas"/>
          <w:b/>
        </w:rPr>
        <w:t>: {</w:t>
      </w:r>
      <w:r w:rsidR="000F5C37">
        <w:rPr>
          <w:rFonts w:ascii="Consolas" w:hAnsi="Consolas"/>
          <w:b/>
        </w:rPr>
        <w:t>peak</w:t>
      </w:r>
      <w:r w:rsidR="001823AC" w:rsidRPr="0061676D">
        <w:rPr>
          <w:rFonts w:ascii="Consolas" w:hAnsi="Consolas"/>
          <w:b/>
          <w:vertAlign w:val="subscript"/>
        </w:rPr>
        <w:t>1</w:t>
      </w:r>
      <w:r w:rsidR="001823AC" w:rsidRPr="0061676D">
        <w:rPr>
          <w:rFonts w:ascii="Consolas" w:hAnsi="Consolas"/>
          <w:b/>
        </w:rPr>
        <w:t xml:space="preserve">, </w:t>
      </w:r>
      <w:r w:rsidR="000F5C37">
        <w:rPr>
          <w:rFonts w:ascii="Consolas" w:hAnsi="Consolas"/>
          <w:b/>
        </w:rPr>
        <w:t>peak</w:t>
      </w:r>
      <w:r w:rsidR="001823AC" w:rsidRPr="0061676D">
        <w:rPr>
          <w:rFonts w:ascii="Consolas" w:hAnsi="Consolas"/>
          <w:b/>
          <w:vertAlign w:val="subscript"/>
        </w:rPr>
        <w:t>2</w:t>
      </w:r>
      <w:r w:rsidR="001823AC" w:rsidRPr="0061676D">
        <w:rPr>
          <w:rFonts w:ascii="Consolas" w:hAnsi="Consolas"/>
          <w:b/>
        </w:rPr>
        <w:t xml:space="preserve">, </w:t>
      </w:r>
      <w:r w:rsidR="000F5C37">
        <w:rPr>
          <w:rFonts w:ascii="Consolas" w:hAnsi="Consolas"/>
          <w:b/>
        </w:rPr>
        <w:t>peak</w:t>
      </w:r>
      <w:r w:rsidR="001823AC" w:rsidRPr="0061676D">
        <w:rPr>
          <w:rFonts w:ascii="Consolas" w:hAnsi="Consolas"/>
          <w:b/>
          <w:vertAlign w:val="subscript"/>
        </w:rPr>
        <w:t>3</w:t>
      </w:r>
      <w:r w:rsidR="001823AC" w:rsidRPr="0061676D">
        <w:rPr>
          <w:rFonts w:ascii="Consolas" w:hAnsi="Consolas"/>
          <w:b/>
        </w:rPr>
        <w:t xml:space="preserve">, …, </w:t>
      </w:r>
      <w:r w:rsidR="000F5C37">
        <w:rPr>
          <w:rFonts w:ascii="Consolas" w:hAnsi="Consolas"/>
          <w:b/>
        </w:rPr>
        <w:t>peak</w:t>
      </w:r>
      <w:r w:rsidR="001823AC" w:rsidRPr="0061676D">
        <w:rPr>
          <w:rFonts w:ascii="Consolas" w:hAnsi="Consolas"/>
          <w:b/>
          <w:vertAlign w:val="subscript"/>
        </w:rPr>
        <w:t>n</w:t>
      </w:r>
      <w:r w:rsidR="001823AC"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6F8B5B68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0D2CD8">
        <w:rPr>
          <w:rFonts w:ascii="Consolas" w:hAnsi="Consolas"/>
          <w:b/>
          <w:noProof/>
        </w:rPr>
        <w:t>Climb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0D2CD8">
        <w:rPr>
          <w:rFonts w:ascii="Consolas" w:hAnsi="Consolas"/>
          <w:b/>
          <w:noProof/>
        </w:rPr>
        <w:t>climber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0D2CD8">
        <w:rPr>
          <w:rFonts w:ascii="Consolas" w:hAnsi="Consolas"/>
          <w:b/>
          <w:noProof/>
        </w:rPr>
        <w:t>climber</w:t>
      </w:r>
      <w:r w:rsidR="00DF1854">
        <w:rPr>
          <w:rFonts w:ascii="Consolas" w:hAnsi="Consolas"/>
          <w:b/>
          <w:noProof/>
        </w:rPr>
        <w:t>Name}</w:t>
      </w:r>
    </w:p>
    <w:p w14:paraId="282946EE" w14:textId="169E97DA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6E5B5F">
        <w:rPr>
          <w:rFonts w:ascii="Consolas" w:hAnsi="Consolas"/>
          <w:b/>
          <w:noProof/>
        </w:rPr>
        <w:t>Mountain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4B4F68">
        <w:rPr>
          <w:rFonts w:ascii="Consolas" w:hAnsi="Consolas"/>
          <w:b/>
          <w:noProof/>
        </w:rPr>
        <w:t>mountain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4B4F68">
        <w:rPr>
          <w:rStyle w:val="CodeChar"/>
          <w:rFonts w:cstheme="minorHAnsi"/>
          <w:bCs/>
        </w:rPr>
        <w:t>peaks</w:t>
      </w:r>
      <w:r w:rsidR="004817AE">
        <w:rPr>
          <w:rStyle w:val="CodeChar"/>
          <w:rFonts w:cstheme="minorHAnsi"/>
          <w:bCs/>
        </w:rPr>
        <w:t>)}</w:t>
      </w:r>
    </w:p>
    <w:p w14:paraId="5292E0C4" w14:textId="7F16EF5C" w:rsidR="00DF1854" w:rsidRPr="007A2C08" w:rsidRDefault="00A20A3B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0D2CD8">
        <w:rPr>
          <w:rFonts w:ascii="Consolas" w:hAnsi="Consolas"/>
          <w:b/>
          <w:noProof/>
        </w:rPr>
        <w:t>Climb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0D2CD8">
        <w:rPr>
          <w:rFonts w:ascii="Consolas" w:hAnsi="Consolas"/>
          <w:b/>
          <w:noProof/>
        </w:rPr>
        <w:t>climb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143250E2" w:rsidR="00DF1854" w:rsidRPr="0086401D" w:rsidRDefault="0086401D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4B4F68">
        <w:rPr>
          <w:rFonts w:ascii="Consolas" w:hAnsi="Consolas"/>
          <w:b/>
          <w:noProof/>
        </w:rPr>
        <w:t>Climb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4B4F68">
        <w:rPr>
          <w:rFonts w:ascii="Consolas" w:hAnsi="Consolas"/>
          <w:b/>
          <w:noProof/>
        </w:rPr>
        <w:t>mountain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2F59CE" w:rsidRDefault="00DF1854" w:rsidP="00DF1854">
      <w:pPr>
        <w:rPr>
          <w:lang w:val="bg-BG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52A3756D" w14:textId="77777777" w:rsidR="000A0C3D" w:rsidRDefault="0059296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mber WallClimber Asen</w:t>
            </w:r>
          </w:p>
          <w:p w14:paraId="335C35F2" w14:textId="77777777" w:rsidR="006B73CF" w:rsidRDefault="006B73CF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Mountain Himalaya Everest K2</w:t>
            </w:r>
          </w:p>
          <w:p w14:paraId="13A24CA4" w14:textId="77777777" w:rsidR="008201A4" w:rsidRDefault="008201A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Climbing Himalaya</w:t>
            </w:r>
          </w:p>
          <w:p w14:paraId="75B9BF3C" w14:textId="3F455B25" w:rsidR="00F87F09" w:rsidRDefault="00F87F0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moveClimber Mary</w:t>
            </w:r>
          </w:p>
          <w:p w14:paraId="2A2E1A0B" w14:textId="57D44F81" w:rsidR="0080358D" w:rsidRDefault="0080358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mber RockClimber Georgi</w:t>
            </w:r>
          </w:p>
          <w:p w14:paraId="4A27DB85" w14:textId="4FC48350" w:rsidR="00F4345E" w:rsidRDefault="00F4345E" w:rsidP="00F4345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Mountain Rila Musala</w:t>
            </w:r>
            <w:r w:rsidR="00AA7CC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A7CC3" w:rsidRPr="00AA7CC3">
              <w:rPr>
                <w:rFonts w:ascii="Consolas" w:hAnsi="Consolas"/>
                <w:b/>
                <w:bCs/>
                <w:sz w:val="20"/>
                <w:szCs w:val="24"/>
              </w:rPr>
              <w:t>Irechek</w:t>
            </w:r>
          </w:p>
          <w:p w14:paraId="61EB0579" w14:textId="0E4D7549" w:rsidR="0080358D" w:rsidRDefault="0080358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Climbing</w:t>
            </w:r>
            <w:r w:rsidR="00926BEB">
              <w:rPr>
                <w:rFonts w:ascii="Consolas" w:hAnsi="Consolas"/>
                <w:b/>
                <w:bCs/>
                <w:sz w:val="20"/>
                <w:szCs w:val="24"/>
              </w:rPr>
              <w:t xml:space="preserve"> Rila</w:t>
            </w:r>
          </w:p>
          <w:p w14:paraId="638FFA40" w14:textId="77777777" w:rsidR="00811E66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3B540616" w14:textId="27200A54" w:rsidR="00811E66" w:rsidRPr="00811E66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496E05F1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Added WallClimber: Asen.</w:t>
            </w:r>
          </w:p>
          <w:p w14:paraId="1CE6BC54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Added Mountain: Himalaya.</w:t>
            </w:r>
          </w:p>
          <w:p w14:paraId="5AD3AAD2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The climb took place at Himalaya. 0 climber/s was/were removed from this climb.</w:t>
            </w:r>
          </w:p>
          <w:p w14:paraId="054D1EFF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Climber Mary doesn't exist.</w:t>
            </w:r>
          </w:p>
          <w:p w14:paraId="7AAAD4E8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Added RockClimber: Georgi.</w:t>
            </w:r>
          </w:p>
          <w:p w14:paraId="06B6B1EF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Added Mountain: Rila.</w:t>
            </w:r>
          </w:p>
          <w:p w14:paraId="29D4D5CC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lastRenderedPageBreak/>
              <w:t>The climb took place at Rila. 1 climber/s was/were removed from this climb.</w:t>
            </w:r>
          </w:p>
          <w:p w14:paraId="651AC0E2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2 mountain/s was/were climbed.</w:t>
            </w:r>
          </w:p>
          <w:p w14:paraId="4E668CC5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Climber's statistics:</w:t>
            </w:r>
          </w:p>
          <w:p w14:paraId="4F334645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Name: Asen</w:t>
            </w:r>
          </w:p>
          <w:p w14:paraId="7D1BA3B3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Strength: 0</w:t>
            </w:r>
          </w:p>
          <w:p w14:paraId="2863F3AE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Conquered peaks: Everest, K2, Musala</w:t>
            </w:r>
          </w:p>
          <w:p w14:paraId="1D88122F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Name: Georgi</w:t>
            </w:r>
          </w:p>
          <w:p w14:paraId="082E62DB" w14:textId="77777777" w:rsidR="00211F86" w:rsidRPr="00211F86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211F86">
              <w:rPr>
                <w:rFonts w:ascii="Consolas" w:hAnsi="Consolas"/>
                <w:b/>
                <w:bCs/>
              </w:rPr>
              <w:t>Strength: 60</w:t>
            </w:r>
          </w:p>
          <w:p w14:paraId="24F429D4" w14:textId="76930D80" w:rsidR="00DF1854" w:rsidRPr="0099584C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r w:rsidRPr="00211F86">
              <w:rPr>
                <w:rFonts w:ascii="Consolas" w:hAnsi="Consolas"/>
                <w:b/>
                <w:bCs/>
              </w:rPr>
              <w:t>Conquered peaks: Irechek</w:t>
            </w:r>
          </w:p>
        </w:tc>
      </w:tr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365A02A3" w14:textId="77777777" w:rsidR="008D00B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mber WallClimber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Zahari</w:t>
            </w:r>
          </w:p>
          <w:p w14:paraId="53A29147" w14:textId="77777777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mber RockClimber Kiril</w:t>
            </w:r>
          </w:p>
          <w:p w14:paraId="6BA32636" w14:textId="4C458735" w:rsidR="0099584C" w:rsidRPr="00C13E36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Mountain Rhodopes </w:t>
            </w:r>
            <w:r w:rsidR="00C13E36" w:rsidRPr="00C13E36">
              <w:rPr>
                <w:rFonts w:ascii="Consolas" w:hAnsi="Consolas"/>
                <w:b/>
                <w:bCs/>
                <w:sz w:val="20"/>
                <w:szCs w:val="24"/>
              </w:rPr>
              <w:t>GolyamPerelik</w:t>
            </w:r>
            <w:r w:rsidR="00C13E3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C13E36" w:rsidRPr="00C13E36">
              <w:rPr>
                <w:rFonts w:ascii="Consolas" w:hAnsi="Consolas"/>
                <w:b/>
                <w:bCs/>
                <w:sz w:val="20"/>
                <w:szCs w:val="24"/>
              </w:rPr>
              <w:t>GolyamPersenk</w:t>
            </w:r>
            <w:r w:rsidR="00C13E36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C13E36" w:rsidRPr="00C13E36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Turla</w:t>
            </w:r>
            <w:r w:rsidR="00C13E36">
              <w:rPr>
                <w:rFonts w:ascii="Consolas" w:hAnsi="Consolas"/>
                <w:b/>
                <w:bCs/>
                <w:sz w:val="20"/>
                <w:szCs w:val="24"/>
              </w:rPr>
              <w:t>ta</w:t>
            </w:r>
          </w:p>
          <w:p w14:paraId="0EC4132F" w14:textId="6065F4BD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Mountain Balkan </w:t>
            </w:r>
            <w:r w:rsidR="00C13E36">
              <w:rPr>
                <w:rFonts w:ascii="Consolas" w:hAnsi="Consolas"/>
                <w:b/>
                <w:bCs/>
                <w:sz w:val="20"/>
                <w:szCs w:val="24"/>
              </w:rPr>
              <w:t>Botev</w:t>
            </w:r>
          </w:p>
          <w:p w14:paraId="674FA930" w14:textId="77777777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Climbing Rhodopes</w:t>
            </w:r>
          </w:p>
          <w:p w14:paraId="197C9144" w14:textId="7A09D4CB" w:rsidR="00C13E36" w:rsidRDefault="00C13E3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mber RockClimber John</w:t>
            </w:r>
          </w:p>
          <w:p w14:paraId="48745E18" w14:textId="2673A22A" w:rsidR="0099584C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mber RockClimber Silvy</w:t>
            </w:r>
          </w:p>
          <w:p w14:paraId="35463AFF" w14:textId="66D14377" w:rsidR="00C13E36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moveClimber Silvy</w:t>
            </w:r>
          </w:p>
          <w:p w14:paraId="5B9BABB9" w14:textId="6DCA8863" w:rsidR="009D3554" w:rsidRDefault="009D3554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Climbing Balkan</w:t>
            </w:r>
          </w:p>
          <w:p w14:paraId="5685A602" w14:textId="77777777" w:rsidR="00C13E36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75C6E9DA" w14:textId="334A9B55" w:rsidR="0099584C" w:rsidRPr="0099584C" w:rsidRDefault="0099584C" w:rsidP="0099584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54AB04F4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Added WallClimber: Zahari.</w:t>
            </w:r>
          </w:p>
          <w:p w14:paraId="3FE9F303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Added RockClimber: Kiril.</w:t>
            </w:r>
          </w:p>
          <w:p w14:paraId="0D1C82EC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Added Mountain: Rhodopes.</w:t>
            </w:r>
          </w:p>
          <w:p w14:paraId="19D7607E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Added Mountain: Balkan.</w:t>
            </w:r>
          </w:p>
          <w:p w14:paraId="769D838F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The climb took place at Rhodopes. 1 climber/s was/were removed from this climb.</w:t>
            </w:r>
          </w:p>
          <w:p w14:paraId="13CCF139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Added RockClimber: John.</w:t>
            </w:r>
          </w:p>
          <w:p w14:paraId="384EDD51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Added RockClimber: Silvy.</w:t>
            </w:r>
          </w:p>
          <w:p w14:paraId="448D3C73" w14:textId="1060D6EC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 xml:space="preserve">Climber Silvy </w:t>
            </w:r>
            <w:r w:rsidR="00BF45C1">
              <w:rPr>
                <w:rFonts w:ascii="Consolas" w:hAnsi="Consolas"/>
                <w:b/>
                <w:bCs/>
              </w:rPr>
              <w:t>w</w:t>
            </w:r>
            <w:r w:rsidRPr="009D3554">
              <w:rPr>
                <w:rFonts w:ascii="Consolas" w:hAnsi="Consolas"/>
                <w:b/>
                <w:bCs/>
              </w:rPr>
              <w:t>as removed!</w:t>
            </w:r>
          </w:p>
          <w:p w14:paraId="7954E150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The climb took place at Balkan. 1 climber/s was/were removed from this climb.</w:t>
            </w:r>
          </w:p>
          <w:p w14:paraId="4854BC96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2 mountain/s was/were climbed.</w:t>
            </w:r>
          </w:p>
          <w:p w14:paraId="75D3B083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Climber's statistics:</w:t>
            </w:r>
          </w:p>
          <w:p w14:paraId="5527929E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Name: Zahari</w:t>
            </w:r>
          </w:p>
          <w:p w14:paraId="6A308925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Strength: 0</w:t>
            </w:r>
          </w:p>
          <w:p w14:paraId="630A30CC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Conquered peaks: GolyamPerelik, GolyamPersenk, Turlata</w:t>
            </w:r>
          </w:p>
          <w:p w14:paraId="18FEF294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Name: Kiril</w:t>
            </w:r>
          </w:p>
          <w:p w14:paraId="07ACE3E6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Strength: 60</w:t>
            </w:r>
          </w:p>
          <w:p w14:paraId="0EAF90A7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Conquered peaks: Botev</w:t>
            </w:r>
          </w:p>
          <w:p w14:paraId="004CFC96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Name: John</w:t>
            </w:r>
          </w:p>
          <w:p w14:paraId="2482B686" w14:textId="77777777" w:rsidR="009D3554" w:rsidRPr="009D3554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Strength: 120</w:t>
            </w:r>
          </w:p>
          <w:p w14:paraId="36F413CF" w14:textId="45A0F6B7" w:rsidR="00DF1854" w:rsidRPr="00A5213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9D3554">
              <w:rPr>
                <w:rFonts w:ascii="Consolas" w:hAnsi="Consolas"/>
                <w:b/>
                <w:bCs/>
              </w:rPr>
              <w:t>Conquered peaks: None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t>Task 3: Unit Tests</w:t>
      </w:r>
      <w:r>
        <w:t xml:space="preserve"> (100 points)</w:t>
      </w:r>
    </w:p>
    <w:p w14:paraId="7DABFD91" w14:textId="7A6A33AC" w:rsidR="00F623A4" w:rsidRPr="00FB685F" w:rsidRDefault="00F623A4" w:rsidP="00F623A4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BD673D">
        <w:rPr>
          <w:b/>
        </w:rPr>
        <w:t>RockClimber</w:t>
      </w:r>
      <w:r>
        <w:rPr>
          <w:b/>
        </w:rPr>
        <w:t>,</w:t>
      </w:r>
      <w:r>
        <w:t xml:space="preserve"> and </w:t>
      </w:r>
      <w:r w:rsidR="00BD673D">
        <w:rPr>
          <w:b/>
        </w:rPr>
        <w:t>Climbing</w:t>
      </w:r>
      <w:r>
        <w:t xml:space="preserve">. </w:t>
      </w:r>
      <w:r>
        <w:rPr>
          <w:b/>
        </w:rPr>
        <w:t xml:space="preserve">The </w:t>
      </w:r>
      <w:r w:rsidR="00BD673D">
        <w:rPr>
          <w:b/>
        </w:rPr>
        <w:t>Climbing</w:t>
      </w:r>
      <w:r w:rsidR="00BD673D"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BD673D">
        <w:rPr>
          <w:b/>
          <w:lang w:val="en-GB"/>
        </w:rPr>
        <w:t>stuntClimb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="00BD673D">
        <w:rPr>
          <w:b/>
        </w:rPr>
        <w:t>Climbing</w:t>
      </w:r>
      <w:r w:rsidRPr="00F623A4">
        <w:rPr>
          <w:b/>
        </w:rPr>
        <w:t>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F623A4" w:rsidRPr="00FB685F" w:rsidSect="00A1604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660F8" w14:textId="77777777" w:rsidR="00D14982" w:rsidRDefault="00D14982">
      <w:pPr>
        <w:spacing w:before="0" w:after="0" w:line="240" w:lineRule="auto"/>
      </w:pPr>
      <w:r>
        <w:separator/>
      </w:r>
    </w:p>
  </w:endnote>
  <w:endnote w:type="continuationSeparator" w:id="0">
    <w:p w14:paraId="12033365" w14:textId="77777777" w:rsidR="00D14982" w:rsidRDefault="00D1498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3E0D" w14:textId="27016A62" w:rsidR="00260C15" w:rsidRDefault="00544010" w:rsidP="00A16042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 wp14:anchorId="5F9D6ADF" wp14:editId="7EB95511">
              <wp:simplePos x="0" y="0"/>
              <wp:positionH relativeFrom="column">
                <wp:posOffset>-7747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945B72" id="Straight Connector 6" o:spid="_x0000_s1026" style="position:absolute;flip:y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G2JtBrdAAAACgEAAA8AAAAAAAAAAAAAAAAAQAQAAGRycy9kb3ducmV2Lnht&#10;bFBLBQYAAAAABAAEAPMAAABK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</w:p>
  <w:p w14:paraId="0AC555CA" w14:textId="56DD2A37" w:rsidR="00260C15" w:rsidRPr="008A66FC" w:rsidRDefault="00260C15" w:rsidP="00C47D47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FD96976" wp14:editId="3BEB8F17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260C15" w:rsidRPr="002C539D" w:rsidRDefault="00260C15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D9697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" filled="f" stroked="f" strokeweight=".5pt">
              <v:textbox inset=".5mm,0,0,0">
                <w:txbxContent>
                  <w:p w14:paraId="07A08743" w14:textId="77777777" w:rsidR="00260C15" w:rsidRPr="002C539D" w:rsidRDefault="00260C15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04137DD" wp14:editId="7ABECD17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05BEE07" w:rsidR="00260C15" w:rsidRPr="00596AA5" w:rsidRDefault="00260C15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4137DD" id="Text Box 4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DvUMdM4QAAAAoBAAAPAAAA&#10;AAAAAAAAAAAAAMoEAABkcnMvZG93bnJldi54bWxQSwUGAAAAAAQABADzAAAA2AUAAAAA&#10;" filled="f" stroked="f" strokeweight=".5pt">
              <v:textbox inset="0,0,0,0">
                <w:txbxContent>
                  <w:p w14:paraId="0DDB3876" w14:textId="205BEE07" w:rsidR="00260C15" w:rsidRPr="00596AA5" w:rsidRDefault="00260C15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D6FCE01" wp14:editId="3840AE7D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4780" cy="513715"/>
              <wp:effectExtent l="0" t="0" r="0" b="0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260C15" w:rsidRPr="002C539D" w:rsidRDefault="00260C15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8A1DAF1" w14:textId="77777777" w:rsidR="00260C15" w:rsidRPr="00596AA5" w:rsidRDefault="00260C15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260C15" w:rsidRDefault="00260C15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6FCE01" id="Text Box 3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LBlZtf6AQAA1AMAAA4AAAAAAAAAAAAAAAAALgIA&#10;AGRycy9lMm9Eb2MueG1sUEsBAi0AFAAGAAgAAAAhAJTubDjbAAAABQEAAA8AAAAAAAAAAAAAAAAA&#10;VAQAAGRycy9kb3ducmV2LnhtbFBLBQYAAAAABAAEAPMAAABcBQAAAAA=&#10;" filled="f" stroked="f">
              <v:textbox inset=".5mm,1.2mm,.5mm,.5mm">
                <w:txbxContent>
                  <w:p w14:paraId="79AACDB0" w14:textId="77777777" w:rsidR="00260C15" w:rsidRPr="002C539D" w:rsidRDefault="00260C15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260C15" w:rsidRPr="00596AA5" w:rsidRDefault="00260C15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260C15" w:rsidRDefault="00260C15" w:rsidP="00A16042"/>
                </w:txbxContent>
              </v:textbox>
              <w10:wrap anchorx="margin"/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F93A2D" wp14:editId="2C8C2A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260C15" w:rsidRDefault="00260C15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93A2D" id="Text Box 2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ArNOnm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7914880F" w14:textId="77777777" w:rsidR="00260C15" w:rsidRDefault="00260C15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60D98" w14:textId="77777777" w:rsidR="00D14982" w:rsidRDefault="00D14982">
      <w:pPr>
        <w:spacing w:before="0" w:after="0" w:line="240" w:lineRule="auto"/>
      </w:pPr>
      <w:r>
        <w:separator/>
      </w:r>
    </w:p>
  </w:footnote>
  <w:footnote w:type="continuationSeparator" w:id="0">
    <w:p w14:paraId="00F6ED9A" w14:textId="77777777" w:rsidR="00D14982" w:rsidRDefault="00D1498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09375" w14:textId="77777777" w:rsidR="00260C15" w:rsidRDefault="00260C15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71A0D"/>
    <w:multiLevelType w:val="hybridMultilevel"/>
    <w:tmpl w:val="3DE875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165956">
    <w:abstractNumId w:val="1"/>
  </w:num>
  <w:num w:numId="2" w16cid:durableId="911041919">
    <w:abstractNumId w:val="9"/>
  </w:num>
  <w:num w:numId="3" w16cid:durableId="1753509350">
    <w:abstractNumId w:val="0"/>
  </w:num>
  <w:num w:numId="4" w16cid:durableId="419107656">
    <w:abstractNumId w:val="6"/>
  </w:num>
  <w:num w:numId="5" w16cid:durableId="787431857">
    <w:abstractNumId w:val="4"/>
  </w:num>
  <w:num w:numId="6" w16cid:durableId="1730877851">
    <w:abstractNumId w:val="11"/>
  </w:num>
  <w:num w:numId="7" w16cid:durableId="842671202">
    <w:abstractNumId w:val="2"/>
  </w:num>
  <w:num w:numId="8" w16cid:durableId="411663853">
    <w:abstractNumId w:val="5"/>
  </w:num>
  <w:num w:numId="9" w16cid:durableId="1906600676">
    <w:abstractNumId w:val="7"/>
  </w:num>
  <w:num w:numId="10" w16cid:durableId="1190603756">
    <w:abstractNumId w:val="10"/>
  </w:num>
  <w:num w:numId="11" w16cid:durableId="492137268">
    <w:abstractNumId w:val="3"/>
  </w:num>
  <w:num w:numId="12" w16cid:durableId="790172147">
    <w:abstractNumId w:val="12"/>
  </w:num>
  <w:num w:numId="13" w16cid:durableId="3849178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4BEC"/>
    <w:rsid w:val="00011EA1"/>
    <w:rsid w:val="000135A4"/>
    <w:rsid w:val="00017BA5"/>
    <w:rsid w:val="00017D2F"/>
    <w:rsid w:val="00031241"/>
    <w:rsid w:val="000331FE"/>
    <w:rsid w:val="0003585F"/>
    <w:rsid w:val="000425C7"/>
    <w:rsid w:val="00047603"/>
    <w:rsid w:val="00050715"/>
    <w:rsid w:val="00052ECF"/>
    <w:rsid w:val="00054513"/>
    <w:rsid w:val="00056F4E"/>
    <w:rsid w:val="000631CE"/>
    <w:rsid w:val="000756DE"/>
    <w:rsid w:val="00075CF7"/>
    <w:rsid w:val="00076E82"/>
    <w:rsid w:val="00081C69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4A7F"/>
    <w:rsid w:val="000B77AA"/>
    <w:rsid w:val="000B7AC3"/>
    <w:rsid w:val="000B7B79"/>
    <w:rsid w:val="000C1961"/>
    <w:rsid w:val="000C5B9C"/>
    <w:rsid w:val="000D2CD8"/>
    <w:rsid w:val="000D5322"/>
    <w:rsid w:val="000E4D26"/>
    <w:rsid w:val="000F23A7"/>
    <w:rsid w:val="000F5C37"/>
    <w:rsid w:val="00113EA8"/>
    <w:rsid w:val="0011485D"/>
    <w:rsid w:val="00120A40"/>
    <w:rsid w:val="00120BC4"/>
    <w:rsid w:val="001217DA"/>
    <w:rsid w:val="00124AAD"/>
    <w:rsid w:val="001279AA"/>
    <w:rsid w:val="00131835"/>
    <w:rsid w:val="001325D8"/>
    <w:rsid w:val="00133470"/>
    <w:rsid w:val="00145368"/>
    <w:rsid w:val="00146C34"/>
    <w:rsid w:val="001543D2"/>
    <w:rsid w:val="001615A3"/>
    <w:rsid w:val="001618A7"/>
    <w:rsid w:val="001643C8"/>
    <w:rsid w:val="00165407"/>
    <w:rsid w:val="00170E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38C"/>
    <w:rsid w:val="001A7628"/>
    <w:rsid w:val="001C176C"/>
    <w:rsid w:val="001C7946"/>
    <w:rsid w:val="001D1413"/>
    <w:rsid w:val="001D48B0"/>
    <w:rsid w:val="001D6280"/>
    <w:rsid w:val="001E01CF"/>
    <w:rsid w:val="001E20B0"/>
    <w:rsid w:val="001E555D"/>
    <w:rsid w:val="002041DD"/>
    <w:rsid w:val="002049AA"/>
    <w:rsid w:val="0021184F"/>
    <w:rsid w:val="00211BA4"/>
    <w:rsid w:val="00211F86"/>
    <w:rsid w:val="002120FB"/>
    <w:rsid w:val="002173C7"/>
    <w:rsid w:val="00217E72"/>
    <w:rsid w:val="00220EE9"/>
    <w:rsid w:val="00225795"/>
    <w:rsid w:val="002258DB"/>
    <w:rsid w:val="00227685"/>
    <w:rsid w:val="00235738"/>
    <w:rsid w:val="0023615A"/>
    <w:rsid w:val="0024151B"/>
    <w:rsid w:val="002534A4"/>
    <w:rsid w:val="00257D7F"/>
    <w:rsid w:val="00260494"/>
    <w:rsid w:val="00260C15"/>
    <w:rsid w:val="00261918"/>
    <w:rsid w:val="002642A7"/>
    <w:rsid w:val="00266F0C"/>
    <w:rsid w:val="00267CC8"/>
    <w:rsid w:val="00272281"/>
    <w:rsid w:val="00285602"/>
    <w:rsid w:val="00287742"/>
    <w:rsid w:val="00293A75"/>
    <w:rsid w:val="00295C54"/>
    <w:rsid w:val="00296A2D"/>
    <w:rsid w:val="002A2A85"/>
    <w:rsid w:val="002A56A5"/>
    <w:rsid w:val="002B1A48"/>
    <w:rsid w:val="002B55C4"/>
    <w:rsid w:val="002B5F0E"/>
    <w:rsid w:val="002B616A"/>
    <w:rsid w:val="002C0A4E"/>
    <w:rsid w:val="002C2FF2"/>
    <w:rsid w:val="002C5957"/>
    <w:rsid w:val="002D2730"/>
    <w:rsid w:val="002D34F8"/>
    <w:rsid w:val="002D4828"/>
    <w:rsid w:val="002D5B5B"/>
    <w:rsid w:val="002E0923"/>
    <w:rsid w:val="002E1461"/>
    <w:rsid w:val="002E25B5"/>
    <w:rsid w:val="002E416D"/>
    <w:rsid w:val="002F0C84"/>
    <w:rsid w:val="002F3893"/>
    <w:rsid w:val="002F4448"/>
    <w:rsid w:val="002F4609"/>
    <w:rsid w:val="002F59CE"/>
    <w:rsid w:val="002F713C"/>
    <w:rsid w:val="002F7A8B"/>
    <w:rsid w:val="00303FB4"/>
    <w:rsid w:val="003111F1"/>
    <w:rsid w:val="003209C2"/>
    <w:rsid w:val="003240F4"/>
    <w:rsid w:val="003304D5"/>
    <w:rsid w:val="00334937"/>
    <w:rsid w:val="00341C0D"/>
    <w:rsid w:val="00341CC3"/>
    <w:rsid w:val="003467F0"/>
    <w:rsid w:val="0035072B"/>
    <w:rsid w:val="00353749"/>
    <w:rsid w:val="00355FEF"/>
    <w:rsid w:val="0035765E"/>
    <w:rsid w:val="00361E57"/>
    <w:rsid w:val="00366515"/>
    <w:rsid w:val="003822FE"/>
    <w:rsid w:val="003823D6"/>
    <w:rsid w:val="0038475F"/>
    <w:rsid w:val="00391202"/>
    <w:rsid w:val="00391655"/>
    <w:rsid w:val="00397FF0"/>
    <w:rsid w:val="003A471D"/>
    <w:rsid w:val="003A63F9"/>
    <w:rsid w:val="003B58D5"/>
    <w:rsid w:val="003C09F0"/>
    <w:rsid w:val="003D0263"/>
    <w:rsid w:val="003D1AB9"/>
    <w:rsid w:val="003E610E"/>
    <w:rsid w:val="003F098C"/>
    <w:rsid w:val="0040416F"/>
    <w:rsid w:val="00407069"/>
    <w:rsid w:val="0041216C"/>
    <w:rsid w:val="00412938"/>
    <w:rsid w:val="004137BD"/>
    <w:rsid w:val="00414730"/>
    <w:rsid w:val="00414AEB"/>
    <w:rsid w:val="00423BFD"/>
    <w:rsid w:val="00423C3F"/>
    <w:rsid w:val="00423C86"/>
    <w:rsid w:val="00430187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93BC6"/>
    <w:rsid w:val="004A3AEF"/>
    <w:rsid w:val="004A3E11"/>
    <w:rsid w:val="004B4F68"/>
    <w:rsid w:val="004C3CA9"/>
    <w:rsid w:val="004C57FD"/>
    <w:rsid w:val="004D0C3E"/>
    <w:rsid w:val="004D4506"/>
    <w:rsid w:val="004E11C6"/>
    <w:rsid w:val="005007A4"/>
    <w:rsid w:val="00506CAA"/>
    <w:rsid w:val="00513C10"/>
    <w:rsid w:val="0052565D"/>
    <w:rsid w:val="005317DB"/>
    <w:rsid w:val="0053289E"/>
    <w:rsid w:val="0054083D"/>
    <w:rsid w:val="00544010"/>
    <w:rsid w:val="005515C0"/>
    <w:rsid w:val="005607BA"/>
    <w:rsid w:val="00561AF0"/>
    <w:rsid w:val="005719BC"/>
    <w:rsid w:val="00586DDB"/>
    <w:rsid w:val="00586EA6"/>
    <w:rsid w:val="00592961"/>
    <w:rsid w:val="005A1BE8"/>
    <w:rsid w:val="005B5683"/>
    <w:rsid w:val="005B56E5"/>
    <w:rsid w:val="005D567F"/>
    <w:rsid w:val="005D621C"/>
    <w:rsid w:val="005D7086"/>
    <w:rsid w:val="005E7DE9"/>
    <w:rsid w:val="005F35D2"/>
    <w:rsid w:val="005F7AB6"/>
    <w:rsid w:val="006011F9"/>
    <w:rsid w:val="0060183A"/>
    <w:rsid w:val="006048BC"/>
    <w:rsid w:val="00605203"/>
    <w:rsid w:val="006104D5"/>
    <w:rsid w:val="00611F26"/>
    <w:rsid w:val="0061676D"/>
    <w:rsid w:val="006319D0"/>
    <w:rsid w:val="006368F5"/>
    <w:rsid w:val="00643F10"/>
    <w:rsid w:val="0064421D"/>
    <w:rsid w:val="00644ADD"/>
    <w:rsid w:val="0064574E"/>
    <w:rsid w:val="00672B8E"/>
    <w:rsid w:val="00677586"/>
    <w:rsid w:val="00682CF7"/>
    <w:rsid w:val="006831FF"/>
    <w:rsid w:val="006854EA"/>
    <w:rsid w:val="00694482"/>
    <w:rsid w:val="006B3D92"/>
    <w:rsid w:val="006B5FE1"/>
    <w:rsid w:val="006B73CF"/>
    <w:rsid w:val="006C2352"/>
    <w:rsid w:val="006C3FAA"/>
    <w:rsid w:val="006C701C"/>
    <w:rsid w:val="006D3ABB"/>
    <w:rsid w:val="006E037A"/>
    <w:rsid w:val="006E5B5F"/>
    <w:rsid w:val="006E7B2E"/>
    <w:rsid w:val="006F45B5"/>
    <w:rsid w:val="006F53B2"/>
    <w:rsid w:val="007007EE"/>
    <w:rsid w:val="00703151"/>
    <w:rsid w:val="00712AD3"/>
    <w:rsid w:val="00713317"/>
    <w:rsid w:val="0072006D"/>
    <w:rsid w:val="0072028D"/>
    <w:rsid w:val="00724087"/>
    <w:rsid w:val="00724980"/>
    <w:rsid w:val="00733F3B"/>
    <w:rsid w:val="007367DE"/>
    <w:rsid w:val="00737700"/>
    <w:rsid w:val="00740A05"/>
    <w:rsid w:val="00745143"/>
    <w:rsid w:val="00745220"/>
    <w:rsid w:val="00747F36"/>
    <w:rsid w:val="0075041F"/>
    <w:rsid w:val="0075495A"/>
    <w:rsid w:val="00756AF2"/>
    <w:rsid w:val="00756C47"/>
    <w:rsid w:val="00757CA1"/>
    <w:rsid w:val="00774499"/>
    <w:rsid w:val="00774A4B"/>
    <w:rsid w:val="00775CB1"/>
    <w:rsid w:val="00776D29"/>
    <w:rsid w:val="00785306"/>
    <w:rsid w:val="0079260B"/>
    <w:rsid w:val="00797326"/>
    <w:rsid w:val="007B15A7"/>
    <w:rsid w:val="007B2990"/>
    <w:rsid w:val="007B6397"/>
    <w:rsid w:val="007C0E5F"/>
    <w:rsid w:val="007C0FD6"/>
    <w:rsid w:val="007C710E"/>
    <w:rsid w:val="007D070B"/>
    <w:rsid w:val="007D0BAC"/>
    <w:rsid w:val="007D0C83"/>
    <w:rsid w:val="007D3179"/>
    <w:rsid w:val="007D5E09"/>
    <w:rsid w:val="007E1BC2"/>
    <w:rsid w:val="007F18FA"/>
    <w:rsid w:val="007F6597"/>
    <w:rsid w:val="008015CC"/>
    <w:rsid w:val="0080358D"/>
    <w:rsid w:val="0080592C"/>
    <w:rsid w:val="00811E66"/>
    <w:rsid w:val="008171CE"/>
    <w:rsid w:val="008201A4"/>
    <w:rsid w:val="008211E0"/>
    <w:rsid w:val="008314B1"/>
    <w:rsid w:val="008430FA"/>
    <w:rsid w:val="00851DCE"/>
    <w:rsid w:val="0086111C"/>
    <w:rsid w:val="008614A1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0404"/>
    <w:rsid w:val="00903678"/>
    <w:rsid w:val="00904706"/>
    <w:rsid w:val="009106CD"/>
    <w:rsid w:val="0091683E"/>
    <w:rsid w:val="00920E00"/>
    <w:rsid w:val="00922FD4"/>
    <w:rsid w:val="00926441"/>
    <w:rsid w:val="00926BEB"/>
    <w:rsid w:val="00927B8D"/>
    <w:rsid w:val="00931B15"/>
    <w:rsid w:val="00931EF8"/>
    <w:rsid w:val="009347BC"/>
    <w:rsid w:val="009439D5"/>
    <w:rsid w:val="009453FB"/>
    <w:rsid w:val="009546B7"/>
    <w:rsid w:val="009620F7"/>
    <w:rsid w:val="009653E6"/>
    <w:rsid w:val="00971577"/>
    <w:rsid w:val="00980F1C"/>
    <w:rsid w:val="0098204D"/>
    <w:rsid w:val="00985647"/>
    <w:rsid w:val="0099584C"/>
    <w:rsid w:val="009C07AC"/>
    <w:rsid w:val="009C2F15"/>
    <w:rsid w:val="009C47EF"/>
    <w:rsid w:val="009D1385"/>
    <w:rsid w:val="009D2068"/>
    <w:rsid w:val="009D3554"/>
    <w:rsid w:val="009F3DFF"/>
    <w:rsid w:val="009F63B4"/>
    <w:rsid w:val="00A148F8"/>
    <w:rsid w:val="00A16042"/>
    <w:rsid w:val="00A20A3B"/>
    <w:rsid w:val="00A22E40"/>
    <w:rsid w:val="00A272B4"/>
    <w:rsid w:val="00A27A17"/>
    <w:rsid w:val="00A33E36"/>
    <w:rsid w:val="00A36657"/>
    <w:rsid w:val="00A4152A"/>
    <w:rsid w:val="00A41862"/>
    <w:rsid w:val="00A52132"/>
    <w:rsid w:val="00A5552E"/>
    <w:rsid w:val="00A67057"/>
    <w:rsid w:val="00A70179"/>
    <w:rsid w:val="00A7738F"/>
    <w:rsid w:val="00A80E49"/>
    <w:rsid w:val="00A939C4"/>
    <w:rsid w:val="00A97D1D"/>
    <w:rsid w:val="00AA3C65"/>
    <w:rsid w:val="00AA65C0"/>
    <w:rsid w:val="00AA7A5F"/>
    <w:rsid w:val="00AA7CC3"/>
    <w:rsid w:val="00AB4743"/>
    <w:rsid w:val="00AC0B02"/>
    <w:rsid w:val="00AC366B"/>
    <w:rsid w:val="00AC3CDB"/>
    <w:rsid w:val="00AC4FBD"/>
    <w:rsid w:val="00AC5993"/>
    <w:rsid w:val="00AC75A9"/>
    <w:rsid w:val="00AD03E1"/>
    <w:rsid w:val="00AD44D5"/>
    <w:rsid w:val="00AD7596"/>
    <w:rsid w:val="00AE3B38"/>
    <w:rsid w:val="00AE693F"/>
    <w:rsid w:val="00AF2549"/>
    <w:rsid w:val="00B168DF"/>
    <w:rsid w:val="00B23F94"/>
    <w:rsid w:val="00B363C3"/>
    <w:rsid w:val="00B37707"/>
    <w:rsid w:val="00B42EBB"/>
    <w:rsid w:val="00B46998"/>
    <w:rsid w:val="00B503CA"/>
    <w:rsid w:val="00B64C62"/>
    <w:rsid w:val="00B672D6"/>
    <w:rsid w:val="00B773EB"/>
    <w:rsid w:val="00B921EE"/>
    <w:rsid w:val="00B92493"/>
    <w:rsid w:val="00BA06B4"/>
    <w:rsid w:val="00BA112F"/>
    <w:rsid w:val="00BA2F17"/>
    <w:rsid w:val="00BB1DA0"/>
    <w:rsid w:val="00BC4FCE"/>
    <w:rsid w:val="00BD24CF"/>
    <w:rsid w:val="00BD4833"/>
    <w:rsid w:val="00BD49B8"/>
    <w:rsid w:val="00BD5F22"/>
    <w:rsid w:val="00BD673D"/>
    <w:rsid w:val="00BD7E84"/>
    <w:rsid w:val="00BE2B5F"/>
    <w:rsid w:val="00BE4C49"/>
    <w:rsid w:val="00BE5142"/>
    <w:rsid w:val="00BE6324"/>
    <w:rsid w:val="00BF15B6"/>
    <w:rsid w:val="00BF41AD"/>
    <w:rsid w:val="00BF45C1"/>
    <w:rsid w:val="00BF785E"/>
    <w:rsid w:val="00C04A39"/>
    <w:rsid w:val="00C13E36"/>
    <w:rsid w:val="00C15544"/>
    <w:rsid w:val="00C22838"/>
    <w:rsid w:val="00C25F79"/>
    <w:rsid w:val="00C27F30"/>
    <w:rsid w:val="00C47D47"/>
    <w:rsid w:val="00C512FC"/>
    <w:rsid w:val="00C65B57"/>
    <w:rsid w:val="00C665A8"/>
    <w:rsid w:val="00C7330E"/>
    <w:rsid w:val="00C809B0"/>
    <w:rsid w:val="00C81BEF"/>
    <w:rsid w:val="00C835B4"/>
    <w:rsid w:val="00C90A9B"/>
    <w:rsid w:val="00C91560"/>
    <w:rsid w:val="00C92EE5"/>
    <w:rsid w:val="00C967AC"/>
    <w:rsid w:val="00C96863"/>
    <w:rsid w:val="00CB5D4E"/>
    <w:rsid w:val="00CB76D9"/>
    <w:rsid w:val="00CC0041"/>
    <w:rsid w:val="00CC5A21"/>
    <w:rsid w:val="00CE760F"/>
    <w:rsid w:val="00D03960"/>
    <w:rsid w:val="00D0490E"/>
    <w:rsid w:val="00D106B4"/>
    <w:rsid w:val="00D12414"/>
    <w:rsid w:val="00D129D2"/>
    <w:rsid w:val="00D14194"/>
    <w:rsid w:val="00D14982"/>
    <w:rsid w:val="00D16FC9"/>
    <w:rsid w:val="00D17565"/>
    <w:rsid w:val="00D176E4"/>
    <w:rsid w:val="00D218BF"/>
    <w:rsid w:val="00D22CE0"/>
    <w:rsid w:val="00D2639C"/>
    <w:rsid w:val="00D3162F"/>
    <w:rsid w:val="00D31805"/>
    <w:rsid w:val="00D32868"/>
    <w:rsid w:val="00D33EEA"/>
    <w:rsid w:val="00D357F6"/>
    <w:rsid w:val="00D361BE"/>
    <w:rsid w:val="00D40D03"/>
    <w:rsid w:val="00D45FA4"/>
    <w:rsid w:val="00D45FCD"/>
    <w:rsid w:val="00D478AF"/>
    <w:rsid w:val="00D526C0"/>
    <w:rsid w:val="00D56F43"/>
    <w:rsid w:val="00D60F2B"/>
    <w:rsid w:val="00D6525F"/>
    <w:rsid w:val="00D661B7"/>
    <w:rsid w:val="00D70A77"/>
    <w:rsid w:val="00D724F9"/>
    <w:rsid w:val="00D7465D"/>
    <w:rsid w:val="00D83F9D"/>
    <w:rsid w:val="00D86C3C"/>
    <w:rsid w:val="00DB113C"/>
    <w:rsid w:val="00DB5088"/>
    <w:rsid w:val="00DC2AC5"/>
    <w:rsid w:val="00DC47FB"/>
    <w:rsid w:val="00DC7BBE"/>
    <w:rsid w:val="00DD376E"/>
    <w:rsid w:val="00DD4243"/>
    <w:rsid w:val="00DF1854"/>
    <w:rsid w:val="00E12B5C"/>
    <w:rsid w:val="00E12C07"/>
    <w:rsid w:val="00E13971"/>
    <w:rsid w:val="00E23DBE"/>
    <w:rsid w:val="00E25F62"/>
    <w:rsid w:val="00E35117"/>
    <w:rsid w:val="00E471D2"/>
    <w:rsid w:val="00E474DC"/>
    <w:rsid w:val="00E619F6"/>
    <w:rsid w:val="00E6252C"/>
    <w:rsid w:val="00E63596"/>
    <w:rsid w:val="00E63928"/>
    <w:rsid w:val="00E67FE6"/>
    <w:rsid w:val="00EB07E6"/>
    <w:rsid w:val="00EB5656"/>
    <w:rsid w:val="00EC1120"/>
    <w:rsid w:val="00EC3F61"/>
    <w:rsid w:val="00EC47AA"/>
    <w:rsid w:val="00ED4069"/>
    <w:rsid w:val="00ED47FE"/>
    <w:rsid w:val="00EE0F98"/>
    <w:rsid w:val="00EE2C53"/>
    <w:rsid w:val="00EE3326"/>
    <w:rsid w:val="00EE3A1B"/>
    <w:rsid w:val="00EF4C70"/>
    <w:rsid w:val="00F00BDA"/>
    <w:rsid w:val="00F05AD2"/>
    <w:rsid w:val="00F07C01"/>
    <w:rsid w:val="00F2290B"/>
    <w:rsid w:val="00F2402A"/>
    <w:rsid w:val="00F2578D"/>
    <w:rsid w:val="00F409E4"/>
    <w:rsid w:val="00F43262"/>
    <w:rsid w:val="00F4345E"/>
    <w:rsid w:val="00F45D98"/>
    <w:rsid w:val="00F4790A"/>
    <w:rsid w:val="00F55E9E"/>
    <w:rsid w:val="00F623A4"/>
    <w:rsid w:val="00F710EF"/>
    <w:rsid w:val="00F747F5"/>
    <w:rsid w:val="00F8031A"/>
    <w:rsid w:val="00F82985"/>
    <w:rsid w:val="00F87F09"/>
    <w:rsid w:val="00F921AD"/>
    <w:rsid w:val="00F9310D"/>
    <w:rsid w:val="00F96FBE"/>
    <w:rsid w:val="00F97B7A"/>
    <w:rsid w:val="00F97DB5"/>
    <w:rsid w:val="00FB27BE"/>
    <w:rsid w:val="00FC04BC"/>
    <w:rsid w:val="00FC4B83"/>
    <w:rsid w:val="00FD6801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https://about.softuni.bg/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0</TotalTime>
  <Pages>7</Pages>
  <Words>1538</Words>
  <Characters>8769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ar Chulin</cp:lastModifiedBy>
  <cp:revision>88</cp:revision>
  <dcterms:created xsi:type="dcterms:W3CDTF">2023-11-01T07:27:00Z</dcterms:created>
  <dcterms:modified xsi:type="dcterms:W3CDTF">2023-11-2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